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DB697" w14:textId="77777777" w:rsidR="001B1286" w:rsidRDefault="00A637FC" w:rsidP="00FE297F">
      <w:pPr>
        <w:tabs>
          <w:tab w:val="left" w:pos="1320"/>
          <w:tab w:val="center" w:pos="4680"/>
        </w:tabs>
        <w:spacing w:after="0" w:line="240" w:lineRule="auto"/>
        <w:contextualSpacing/>
        <w:jc w:val="center"/>
        <w:rPr>
          <w:sz w:val="36"/>
          <w:szCs w:val="36"/>
        </w:rPr>
      </w:pPr>
      <w:bookmarkStart w:id="0" w:name="_heading=h.gjdgxs" w:colFirst="0" w:colLast="0"/>
      <w:bookmarkStart w:id="1" w:name="_GoBack"/>
      <w:bookmarkEnd w:id="0"/>
      <w:bookmarkEnd w:id="1"/>
      <w:r>
        <w:rPr>
          <w:sz w:val="36"/>
          <w:szCs w:val="36"/>
        </w:rPr>
        <w:t>Berkeley People Management</w:t>
      </w:r>
    </w:p>
    <w:p w14:paraId="4A9282F7" w14:textId="77777777" w:rsidR="001B1286" w:rsidRDefault="001B1286" w:rsidP="00FE297F">
      <w:pPr>
        <w:tabs>
          <w:tab w:val="left" w:pos="1320"/>
          <w:tab w:val="center" w:pos="4680"/>
        </w:tabs>
        <w:spacing w:after="0" w:line="240" w:lineRule="auto"/>
        <w:contextualSpacing/>
        <w:jc w:val="center"/>
        <w:rPr>
          <w:sz w:val="36"/>
          <w:szCs w:val="36"/>
        </w:rPr>
      </w:pPr>
    </w:p>
    <w:p w14:paraId="71B71BD6" w14:textId="77777777" w:rsidR="001B1286" w:rsidRDefault="00A637FC" w:rsidP="00FE297F">
      <w:pPr>
        <w:tabs>
          <w:tab w:val="left" w:pos="1320"/>
          <w:tab w:val="center" w:pos="4680"/>
        </w:tabs>
        <w:spacing w:after="0" w:line="240" w:lineRule="auto"/>
        <w:contextualSpacing/>
        <w:jc w:val="center"/>
        <w:rPr>
          <w:b/>
          <w:sz w:val="72"/>
          <w:szCs w:val="72"/>
        </w:rPr>
      </w:pPr>
      <w:r>
        <w:rPr>
          <w:b/>
          <w:sz w:val="72"/>
          <w:szCs w:val="72"/>
        </w:rPr>
        <w:t xml:space="preserve">Development Plan Guide </w:t>
      </w:r>
    </w:p>
    <w:p w14:paraId="18B3E658" w14:textId="77777777" w:rsidR="001B1286" w:rsidRDefault="00BA2530" w:rsidP="00FE297F">
      <w:pPr>
        <w:tabs>
          <w:tab w:val="left" w:pos="1320"/>
          <w:tab w:val="center" w:pos="4680"/>
        </w:tabs>
        <w:spacing w:after="0" w:line="240" w:lineRule="auto"/>
        <w:contextualSpacing/>
        <w:jc w:val="center"/>
        <w:rPr>
          <w:sz w:val="56"/>
          <w:szCs w:val="56"/>
        </w:rPr>
      </w:pPr>
      <w:r>
        <w:rPr>
          <w:sz w:val="56"/>
          <w:szCs w:val="56"/>
        </w:rPr>
        <w:t>Template</w:t>
      </w:r>
    </w:p>
    <w:p w14:paraId="48986C59" w14:textId="77777777" w:rsidR="001B1286" w:rsidRDefault="001B1286" w:rsidP="00FE297F">
      <w:pPr>
        <w:spacing w:after="0" w:line="240" w:lineRule="auto"/>
        <w:contextualSpacing/>
        <w:jc w:val="center"/>
        <w:rPr>
          <w:sz w:val="28"/>
          <w:szCs w:val="28"/>
        </w:rPr>
      </w:pPr>
    </w:p>
    <w:p w14:paraId="1A817CE2" w14:textId="77777777" w:rsidR="001B1286" w:rsidRDefault="001B1286" w:rsidP="00FE297F">
      <w:pPr>
        <w:spacing w:after="0" w:line="240" w:lineRule="auto"/>
        <w:contextualSpacing/>
        <w:jc w:val="center"/>
        <w:rPr>
          <w:sz w:val="28"/>
          <w:szCs w:val="28"/>
        </w:rPr>
      </w:pPr>
    </w:p>
    <w:p w14:paraId="74A0A8D0" w14:textId="77777777" w:rsidR="001B1286" w:rsidRDefault="00A637FC" w:rsidP="00FE297F">
      <w:pPr>
        <w:spacing w:after="0" w:line="240" w:lineRule="auto"/>
        <w:contextualSpacing/>
        <w:jc w:val="center"/>
        <w:rPr>
          <w:sz w:val="28"/>
          <w:szCs w:val="28"/>
        </w:rPr>
      </w:pPr>
      <w:r>
        <w:rPr>
          <w:sz w:val="28"/>
          <w:szCs w:val="28"/>
        </w:rPr>
        <w:t>Planning for Continued Growth and Development</w:t>
      </w:r>
    </w:p>
    <w:p w14:paraId="5279350A" w14:textId="77777777" w:rsidR="001B1286" w:rsidRDefault="001B1286" w:rsidP="00FE297F">
      <w:pPr>
        <w:spacing w:after="0" w:line="240" w:lineRule="auto"/>
        <w:contextualSpacing/>
        <w:jc w:val="center"/>
        <w:rPr>
          <w:sz w:val="28"/>
          <w:szCs w:val="28"/>
        </w:rPr>
      </w:pPr>
    </w:p>
    <w:p w14:paraId="0EF495AE" w14:textId="77777777" w:rsidR="001B1286" w:rsidRDefault="001B1286" w:rsidP="00FE297F">
      <w:pPr>
        <w:spacing w:after="0" w:line="240" w:lineRule="auto"/>
        <w:contextualSpacing/>
        <w:jc w:val="center"/>
        <w:rPr>
          <w:sz w:val="28"/>
          <w:szCs w:val="28"/>
        </w:rPr>
      </w:pPr>
    </w:p>
    <w:p w14:paraId="581EEDE8" w14:textId="77777777" w:rsidR="001B1286" w:rsidRDefault="001B1286" w:rsidP="00FE297F">
      <w:pPr>
        <w:spacing w:after="0" w:line="240" w:lineRule="auto"/>
        <w:contextualSpacing/>
        <w:jc w:val="center"/>
        <w:rPr>
          <w:sz w:val="28"/>
          <w:szCs w:val="28"/>
        </w:rPr>
      </w:pPr>
    </w:p>
    <w:p w14:paraId="3599B1E0" w14:textId="77777777" w:rsidR="001B1286" w:rsidRDefault="001B1286" w:rsidP="00FE297F">
      <w:pPr>
        <w:spacing w:after="0" w:line="240" w:lineRule="auto"/>
        <w:contextualSpacing/>
        <w:jc w:val="center"/>
        <w:rPr>
          <w:sz w:val="28"/>
          <w:szCs w:val="28"/>
        </w:rPr>
      </w:pPr>
    </w:p>
    <w:p w14:paraId="6449BAFC" w14:textId="77777777" w:rsidR="001B1286" w:rsidRDefault="00A637FC" w:rsidP="00FE297F">
      <w:pPr>
        <w:spacing w:after="0" w:line="240" w:lineRule="auto"/>
        <w:contextualSpacing/>
        <w:jc w:val="center"/>
        <w:rPr>
          <w:b/>
        </w:rPr>
      </w:pPr>
      <w:r>
        <w:rPr>
          <w:b/>
          <w:noProof/>
        </w:rPr>
        <w:drawing>
          <wp:inline distT="0" distB="0" distL="0" distR="0" wp14:anchorId="2B94CAF3" wp14:editId="063A9C3B">
            <wp:extent cx="4386579" cy="4659807"/>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386579" cy="4659807"/>
                    </a:xfrm>
                    <a:prstGeom prst="rect">
                      <a:avLst/>
                    </a:prstGeom>
                    <a:ln/>
                  </pic:spPr>
                </pic:pic>
              </a:graphicData>
            </a:graphic>
          </wp:inline>
        </w:drawing>
      </w:r>
    </w:p>
    <w:p w14:paraId="7B9742DD" w14:textId="77777777" w:rsidR="001B1286" w:rsidRDefault="00A637FC" w:rsidP="00FE297F">
      <w:pPr>
        <w:spacing w:after="0" w:line="240" w:lineRule="auto"/>
        <w:contextualSpacing/>
        <w:rPr>
          <w:b/>
          <w:sz w:val="24"/>
          <w:szCs w:val="24"/>
        </w:rPr>
      </w:pPr>
      <w:r>
        <w:br w:type="page"/>
      </w:r>
    </w:p>
    <w:p w14:paraId="74ED1902" w14:textId="77777777" w:rsidR="001B1286" w:rsidRDefault="00A637FC" w:rsidP="00FE297F">
      <w:pPr>
        <w:spacing w:after="0" w:line="240" w:lineRule="auto"/>
        <w:contextualSpacing/>
        <w:rPr>
          <w:b/>
          <w:sz w:val="24"/>
          <w:szCs w:val="24"/>
        </w:rPr>
      </w:pPr>
      <w:r>
        <w:rPr>
          <w:b/>
          <w:sz w:val="24"/>
          <w:szCs w:val="24"/>
        </w:rPr>
        <w:lastRenderedPageBreak/>
        <w:t>SECTION 1:  USES OF THIS DEVELOPMENT PLANNING GUIDE</w:t>
      </w:r>
    </w:p>
    <w:p w14:paraId="46E56454" w14:textId="77777777" w:rsidR="001B1286" w:rsidRDefault="001B1286" w:rsidP="00FE297F">
      <w:pPr>
        <w:spacing w:after="0" w:line="240" w:lineRule="auto"/>
        <w:contextualSpacing/>
        <w:rPr>
          <w:sz w:val="10"/>
          <w:szCs w:val="10"/>
        </w:rPr>
      </w:pPr>
    </w:p>
    <w:p w14:paraId="6946B511" w14:textId="77777777" w:rsidR="001B1286" w:rsidRDefault="00A637FC" w:rsidP="00FE297F">
      <w:pPr>
        <w:spacing w:after="0" w:line="240" w:lineRule="auto"/>
        <w:contextualSpacing/>
        <w:rPr>
          <w:b/>
        </w:rPr>
      </w:pPr>
      <w:r>
        <w:rPr>
          <w:b/>
        </w:rPr>
        <w:t>The Purpose of this Guide</w:t>
      </w:r>
    </w:p>
    <w:p w14:paraId="589D431D" w14:textId="77777777" w:rsidR="001B1286" w:rsidRDefault="00A637FC" w:rsidP="00FE297F">
      <w:pPr>
        <w:spacing w:after="0" w:line="240" w:lineRule="auto"/>
        <w:contextualSpacing/>
      </w:pPr>
      <w:r>
        <w:t>The purpose of this guide is to assist you in planning for your personal leadership development. Keep the following guidelines in mind as you consider your strengths and developmental needs:</w:t>
      </w:r>
    </w:p>
    <w:p w14:paraId="242485A1" w14:textId="77777777" w:rsidR="001B1286" w:rsidRDefault="005A770F" w:rsidP="00FE297F">
      <w:pPr>
        <w:numPr>
          <w:ilvl w:val="0"/>
          <w:numId w:val="2"/>
        </w:numPr>
        <w:pBdr>
          <w:top w:val="nil"/>
          <w:left w:val="nil"/>
          <w:bottom w:val="nil"/>
          <w:right w:val="nil"/>
          <w:between w:val="nil"/>
        </w:pBdr>
        <w:spacing w:after="0" w:line="240" w:lineRule="auto"/>
        <w:contextualSpacing/>
        <w:rPr>
          <w:color w:val="000000"/>
        </w:rPr>
      </w:pPr>
      <w:r>
        <w:rPr>
          <w:color w:val="000000"/>
        </w:rPr>
        <w:t xml:space="preserve">As you get started, it’s important to seek out feedback so you can incorporate thinking from yourself and from those in your professional sphere. There are a number of ways to get actionable feedback. Some you might consider include informal conversations with your manager/peers/direct reports, more formal conversations such as an upcoming Achieve Together conversation, or even through a formal 360 undertaken by you and the People &amp; Organization Development team. </w:t>
      </w:r>
    </w:p>
    <w:p w14:paraId="3C6B2588" w14:textId="77777777" w:rsidR="001C286D" w:rsidRDefault="00A637FC" w:rsidP="00FE297F">
      <w:pPr>
        <w:numPr>
          <w:ilvl w:val="0"/>
          <w:numId w:val="2"/>
        </w:numPr>
        <w:pBdr>
          <w:top w:val="nil"/>
          <w:left w:val="nil"/>
          <w:bottom w:val="nil"/>
          <w:right w:val="nil"/>
          <w:between w:val="nil"/>
        </w:pBdr>
        <w:spacing w:after="0" w:line="240" w:lineRule="auto"/>
        <w:contextualSpacing/>
        <w:rPr>
          <w:color w:val="000000"/>
        </w:rPr>
      </w:pPr>
      <w:r>
        <w:rPr>
          <w:color w:val="000000"/>
        </w:rPr>
        <w:t>If th</w:t>
      </w:r>
      <w:r w:rsidR="005A770F">
        <w:rPr>
          <w:color w:val="000000"/>
        </w:rPr>
        <w:t xml:space="preserve">is document or the process starts to </w:t>
      </w:r>
      <w:r>
        <w:rPr>
          <w:color w:val="000000"/>
        </w:rPr>
        <w:t xml:space="preserve">overwhelm you, take some time to reflect before you </w:t>
      </w:r>
      <w:r w:rsidR="005A770F">
        <w:rPr>
          <w:color w:val="000000"/>
        </w:rPr>
        <w:t>continue. T</w:t>
      </w:r>
      <w:r>
        <w:rPr>
          <w:color w:val="000000"/>
        </w:rPr>
        <w:t>ake action when you are ready and know what you want to do.</w:t>
      </w:r>
    </w:p>
    <w:p w14:paraId="2B6F4057" w14:textId="595F69D0" w:rsidR="001B1286" w:rsidRPr="001C286D" w:rsidRDefault="001C286D" w:rsidP="00FE297F">
      <w:pPr>
        <w:numPr>
          <w:ilvl w:val="0"/>
          <w:numId w:val="2"/>
        </w:numPr>
        <w:pBdr>
          <w:top w:val="nil"/>
          <w:left w:val="nil"/>
          <w:bottom w:val="nil"/>
          <w:right w:val="nil"/>
          <w:between w:val="nil"/>
        </w:pBdr>
        <w:spacing w:after="0" w:line="240" w:lineRule="auto"/>
        <w:contextualSpacing/>
        <w:rPr>
          <w:color w:val="000000"/>
        </w:rPr>
      </w:pPr>
      <w:r>
        <w:t>R</w:t>
      </w:r>
      <w:r w:rsidRPr="001C286D">
        <w:rPr>
          <w:color w:val="000000"/>
          <w:shd w:val="clear" w:color="auto" w:fill="FFFFFF"/>
        </w:rPr>
        <w:t>emember, development is not about changing yourself so much that it feels inauthentic. Instead, it’s about building a plan that will help you to be the best that you can and want to be. You define what success is, and your development plan helps you to achieve that success.</w:t>
      </w:r>
    </w:p>
    <w:p w14:paraId="719B8175" w14:textId="77777777" w:rsidR="001C286D" w:rsidRDefault="001C286D" w:rsidP="00FE297F">
      <w:pPr>
        <w:spacing w:after="0" w:line="240" w:lineRule="auto"/>
        <w:contextualSpacing/>
        <w:rPr>
          <w:b/>
        </w:rPr>
      </w:pPr>
    </w:p>
    <w:p w14:paraId="6604059F" w14:textId="7C12A045" w:rsidR="001B1286" w:rsidRDefault="00A637FC" w:rsidP="00FE297F">
      <w:pPr>
        <w:spacing w:after="0" w:line="240" w:lineRule="auto"/>
        <w:contextualSpacing/>
        <w:rPr>
          <w:b/>
        </w:rPr>
      </w:pPr>
      <w:r>
        <w:rPr>
          <w:b/>
        </w:rPr>
        <w:t>Identify Your Development Priorities</w:t>
      </w:r>
    </w:p>
    <w:p w14:paraId="4358918F" w14:textId="77777777" w:rsidR="001B1286" w:rsidRDefault="00A637FC" w:rsidP="00FE297F">
      <w:pPr>
        <w:spacing w:after="0" w:line="240" w:lineRule="auto"/>
        <w:contextualSpacing/>
      </w:pPr>
      <w:r>
        <w:t xml:space="preserve">We all have many opportunities to develop ourselves as leaders, managers, employees, and individuals. However, we cannot focus on everything at once. Try to link your </w:t>
      </w:r>
      <w:r w:rsidR="005A770F">
        <w:t xml:space="preserve">development actions and priorities to your </w:t>
      </w:r>
      <w:r>
        <w:t xml:space="preserve">career objectives and </w:t>
      </w:r>
      <w:r w:rsidR="005A770F">
        <w:t xml:space="preserve">desires. </w:t>
      </w:r>
    </w:p>
    <w:p w14:paraId="37D4EAE6" w14:textId="77777777" w:rsidR="001B1286" w:rsidRDefault="001B1286" w:rsidP="00FE297F">
      <w:pPr>
        <w:spacing w:after="0" w:line="240" w:lineRule="auto"/>
        <w:contextualSpacing/>
      </w:pPr>
    </w:p>
    <w:p w14:paraId="7E444C1F" w14:textId="77777777" w:rsidR="001B1286" w:rsidRDefault="00A637FC" w:rsidP="00FE297F">
      <w:pPr>
        <w:spacing w:after="0" w:line="240" w:lineRule="auto"/>
        <w:contextualSpacing/>
      </w:pPr>
      <w:r>
        <w:t>As you consider your development priorities, use the below prompts to narrow your focus to 3 key development priorities.</w:t>
      </w:r>
    </w:p>
    <w:p w14:paraId="1D2947E9"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behaviors are critical to the organizational culture in which you work?</w:t>
      </w:r>
    </w:p>
    <w:p w14:paraId="53B878DB"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is it critical for you to do to be successful in your current role?</w:t>
      </w:r>
    </w:p>
    <w:p w14:paraId="670140C6"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behaviors will you need to demonstrate in the role to which you aspire?</w:t>
      </w:r>
    </w:p>
    <w:p w14:paraId="361ED641"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behaviors must you demonstrate in order to be successful in the unique circumstances of your current situation?</w:t>
      </w:r>
    </w:p>
    <w:p w14:paraId="580E4BC9"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behaviors must you demonstrate in order to be true to your personal values and beliefs?</w:t>
      </w:r>
    </w:p>
    <w:p w14:paraId="377E457F" w14:textId="77777777" w:rsidR="005A770F" w:rsidRDefault="005A770F" w:rsidP="00FE297F">
      <w:pPr>
        <w:pBdr>
          <w:top w:val="nil"/>
          <w:left w:val="nil"/>
          <w:bottom w:val="nil"/>
          <w:right w:val="nil"/>
          <w:between w:val="nil"/>
        </w:pBdr>
        <w:spacing w:after="0" w:line="240" w:lineRule="auto"/>
        <w:contextualSpacing/>
        <w:rPr>
          <w:color w:val="000000"/>
        </w:rPr>
      </w:pPr>
    </w:p>
    <w:p w14:paraId="023CED0F" w14:textId="77777777" w:rsidR="005A770F" w:rsidRDefault="005A770F" w:rsidP="00FE297F">
      <w:pPr>
        <w:pBdr>
          <w:top w:val="nil"/>
          <w:left w:val="nil"/>
          <w:bottom w:val="nil"/>
          <w:right w:val="nil"/>
          <w:between w:val="nil"/>
        </w:pBdr>
        <w:spacing w:after="0" w:line="240" w:lineRule="auto"/>
        <w:contextualSpacing/>
        <w:rPr>
          <w:color w:val="000000"/>
        </w:rPr>
      </w:pPr>
      <w:r>
        <w:rPr>
          <w:color w:val="000000"/>
        </w:rPr>
        <w:t>If you need some helping thinking about what behaviors and competencies might be most impactful for you, considering looking at:</w:t>
      </w:r>
    </w:p>
    <w:p w14:paraId="765F1CB5" w14:textId="77777777" w:rsidR="005A770F" w:rsidRDefault="001C286D" w:rsidP="00FE297F">
      <w:pPr>
        <w:pStyle w:val="ListParagraph"/>
        <w:numPr>
          <w:ilvl w:val="0"/>
          <w:numId w:val="5"/>
        </w:numPr>
        <w:pBdr>
          <w:top w:val="nil"/>
          <w:left w:val="nil"/>
          <w:bottom w:val="nil"/>
          <w:right w:val="nil"/>
          <w:between w:val="nil"/>
        </w:pBdr>
        <w:spacing w:after="0" w:line="240" w:lineRule="auto"/>
        <w:rPr>
          <w:color w:val="000000"/>
        </w:rPr>
      </w:pPr>
      <w:hyperlink r:id="rId10" w:history="1">
        <w:r w:rsidR="005A770F" w:rsidRPr="005A770F">
          <w:rPr>
            <w:rStyle w:val="Hyperlink"/>
          </w:rPr>
          <w:t>The UC Systemwide Core Competency ABCs</w:t>
        </w:r>
      </w:hyperlink>
    </w:p>
    <w:p w14:paraId="39DD37CE" w14:textId="77777777" w:rsidR="005A770F" w:rsidRDefault="001C286D" w:rsidP="00FE297F">
      <w:pPr>
        <w:pStyle w:val="ListParagraph"/>
        <w:numPr>
          <w:ilvl w:val="0"/>
          <w:numId w:val="5"/>
        </w:numPr>
        <w:pBdr>
          <w:top w:val="nil"/>
          <w:left w:val="nil"/>
          <w:bottom w:val="nil"/>
          <w:right w:val="nil"/>
          <w:between w:val="nil"/>
        </w:pBdr>
        <w:spacing w:after="0" w:line="240" w:lineRule="auto"/>
        <w:rPr>
          <w:color w:val="000000"/>
        </w:rPr>
      </w:pPr>
      <w:hyperlink r:id="rId11" w:history="1">
        <w:r w:rsidR="005A770F" w:rsidRPr="005A770F">
          <w:rPr>
            <w:rStyle w:val="Hyperlink"/>
          </w:rPr>
          <w:t>The Achieve Together Achievement Criteria</w:t>
        </w:r>
      </w:hyperlink>
    </w:p>
    <w:p w14:paraId="76B2A18A" w14:textId="77777777" w:rsidR="005A770F" w:rsidRPr="005A770F" w:rsidRDefault="001C286D" w:rsidP="00FE297F">
      <w:pPr>
        <w:pStyle w:val="ListParagraph"/>
        <w:numPr>
          <w:ilvl w:val="0"/>
          <w:numId w:val="5"/>
        </w:numPr>
        <w:pBdr>
          <w:top w:val="nil"/>
          <w:left w:val="nil"/>
          <w:bottom w:val="nil"/>
          <w:right w:val="nil"/>
          <w:between w:val="nil"/>
        </w:pBdr>
        <w:spacing w:after="0" w:line="240" w:lineRule="auto"/>
        <w:rPr>
          <w:color w:val="000000"/>
        </w:rPr>
      </w:pPr>
      <w:hyperlink r:id="rId12" w:history="1">
        <w:r w:rsidR="001F073F" w:rsidRPr="001F073F">
          <w:rPr>
            <w:rStyle w:val="Hyperlink"/>
          </w:rPr>
          <w:t>The Berkeley People Management Leadership Competency Model</w:t>
        </w:r>
      </w:hyperlink>
    </w:p>
    <w:p w14:paraId="3DEC24D1" w14:textId="77777777" w:rsidR="001B1286" w:rsidRDefault="001B1286" w:rsidP="00FE297F">
      <w:pPr>
        <w:spacing w:after="0" w:line="240" w:lineRule="auto"/>
        <w:contextualSpacing/>
      </w:pPr>
    </w:p>
    <w:p w14:paraId="274D3F2B" w14:textId="77777777" w:rsidR="001B1286" w:rsidRDefault="00A637FC" w:rsidP="00FE297F">
      <w:pPr>
        <w:spacing w:after="0" w:line="240" w:lineRule="auto"/>
        <w:contextualSpacing/>
        <w:rPr>
          <w:b/>
        </w:rPr>
      </w:pPr>
      <w:r>
        <w:rPr>
          <w:b/>
        </w:rPr>
        <w:t>Complete Your Development Plan</w:t>
      </w:r>
    </w:p>
    <w:p w14:paraId="597D14E9" w14:textId="77777777" w:rsidR="001B1286" w:rsidRDefault="00A637FC" w:rsidP="00FE297F">
      <w:pPr>
        <w:spacing w:after="0" w:line="240" w:lineRule="auto"/>
        <w:contextualSpacing/>
      </w:pPr>
      <w:r>
        <w:t xml:space="preserve">Select </w:t>
      </w:r>
      <w:r w:rsidR="00BA2530">
        <w:t xml:space="preserve">up to </w:t>
      </w:r>
      <w:r>
        <w:t>3 development priorities for which you will write a personal action plan and organize your thoughts in section</w:t>
      </w:r>
      <w:r w:rsidR="00F127E6">
        <w:t>s</w:t>
      </w:r>
      <w:r>
        <w:t xml:space="preserve"> 2-5 of this document.</w:t>
      </w:r>
    </w:p>
    <w:p w14:paraId="2E9802A4" w14:textId="77777777" w:rsidR="001B1286" w:rsidRDefault="001B1286" w:rsidP="00FE297F">
      <w:pPr>
        <w:spacing w:after="0" w:line="240" w:lineRule="auto"/>
        <w:contextualSpacing/>
      </w:pPr>
    </w:p>
    <w:p w14:paraId="18AA18CF" w14:textId="77777777" w:rsidR="001B1286" w:rsidRDefault="00A637FC" w:rsidP="00FE297F">
      <w:pPr>
        <w:spacing w:after="0" w:line="240" w:lineRule="auto"/>
        <w:contextualSpacing/>
      </w:pPr>
      <w:r>
        <w:t>You will create your formal development plan in section 4.  Keep the following in mind as you complete the chart:</w:t>
      </w:r>
    </w:p>
    <w:p w14:paraId="50867EC3"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Describe, in behavioral terms, what you hope to achieve by developing in this area.</w:t>
      </w:r>
    </w:p>
    <w:p w14:paraId="52B9D635"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List the actions you plan to take to achieve your development goal.</w:t>
      </w:r>
    </w:p>
    <w:p w14:paraId="3E5B8127"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Determine how you will measure your achievement on this action item.</w:t>
      </w:r>
    </w:p>
    <w:p w14:paraId="57767D19"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Commit to a completion date.</w:t>
      </w:r>
    </w:p>
    <w:p w14:paraId="77AA104E"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Consider what support you require to achieve this development goal, and who you can count on to help you measure your growth.</w:t>
      </w:r>
    </w:p>
    <w:p w14:paraId="52407393"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Identify the potential barriers to your success.</w:t>
      </w:r>
    </w:p>
    <w:p w14:paraId="0D9EB655"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Determine how you will deal with obstacles that may arise.</w:t>
      </w:r>
    </w:p>
    <w:p w14:paraId="1CC58BE2" w14:textId="77777777" w:rsidR="001B1286" w:rsidRDefault="00A637FC" w:rsidP="00FE297F">
      <w:pPr>
        <w:spacing w:after="0" w:line="240" w:lineRule="auto"/>
        <w:contextualSpacing/>
        <w:rPr>
          <w:b/>
          <w:sz w:val="10"/>
          <w:szCs w:val="10"/>
        </w:rPr>
      </w:pPr>
      <w:r>
        <w:rPr>
          <w:b/>
          <w:sz w:val="24"/>
          <w:szCs w:val="24"/>
        </w:rPr>
        <w:lastRenderedPageBreak/>
        <w:t xml:space="preserve">SECTION 2:  </w:t>
      </w:r>
      <w:r w:rsidR="00172B19">
        <w:rPr>
          <w:b/>
          <w:sz w:val="24"/>
          <w:szCs w:val="24"/>
        </w:rPr>
        <w:t xml:space="preserve">IDENTIFY </w:t>
      </w:r>
      <w:r>
        <w:rPr>
          <w:b/>
          <w:sz w:val="24"/>
          <w:szCs w:val="24"/>
        </w:rPr>
        <w:t xml:space="preserve">YOUR </w:t>
      </w:r>
      <w:r w:rsidR="00172B19">
        <w:rPr>
          <w:b/>
          <w:sz w:val="24"/>
          <w:szCs w:val="24"/>
        </w:rPr>
        <w:t xml:space="preserve">DEVELOPMENTAL PRIORTIES </w:t>
      </w:r>
    </w:p>
    <w:p w14:paraId="61942EFF" w14:textId="77777777" w:rsidR="00BA2530" w:rsidRDefault="00172B19" w:rsidP="00FE297F">
      <w:pPr>
        <w:spacing w:after="0" w:line="240" w:lineRule="auto"/>
        <w:contextualSpacing/>
      </w:pPr>
      <w:r>
        <w:t>U</w:t>
      </w:r>
      <w:r w:rsidR="00BA2530">
        <w:t>se this area to write down</w:t>
      </w:r>
      <w:r w:rsidR="001F073F">
        <w:t xml:space="preserve"> your own thoughts</w:t>
      </w:r>
      <w:r w:rsidR="00BA2530">
        <w:t xml:space="preserve"> as you consider</w:t>
      </w:r>
      <w:r>
        <w:t xml:space="preserve"> your developmental priorities</w:t>
      </w:r>
      <w:r w:rsidR="00BA2530">
        <w:t xml:space="preserve">. Be sure to list your current professional strengths, opportunities for growth and development, and if you think you have any knowledge/skill gaps that may impede your successful career growth.   </w:t>
      </w:r>
    </w:p>
    <w:p w14:paraId="0CDBDAEF" w14:textId="77777777" w:rsidR="00BA2530" w:rsidRDefault="00BA2530" w:rsidP="00FE297F">
      <w:pPr>
        <w:spacing w:after="0" w:line="240" w:lineRule="auto"/>
        <w:contextualSpacing/>
      </w:pPr>
    </w:p>
    <w:tbl>
      <w:tblPr>
        <w:tblStyle w:val="a"/>
        <w:tblW w:w="1107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30"/>
        <w:gridCol w:w="3870"/>
        <w:gridCol w:w="3870"/>
      </w:tblGrid>
      <w:tr w:rsidR="00BA2530" w14:paraId="1A621A0A" w14:textId="77777777" w:rsidTr="00FE297F">
        <w:tc>
          <w:tcPr>
            <w:tcW w:w="3330" w:type="dxa"/>
            <w:shd w:val="clear" w:color="auto" w:fill="00386A"/>
            <w:vAlign w:val="center"/>
          </w:tcPr>
          <w:p w14:paraId="696AC4AF" w14:textId="77777777" w:rsidR="00BA2530" w:rsidRDefault="00BA2530" w:rsidP="00FE297F">
            <w:pPr>
              <w:contextualSpacing/>
              <w:rPr>
                <w:color w:val="FFD965"/>
              </w:rPr>
            </w:pPr>
            <w:r>
              <w:rPr>
                <w:color w:val="FFD965"/>
              </w:rPr>
              <w:t>Professional Strength</w:t>
            </w:r>
          </w:p>
        </w:tc>
        <w:tc>
          <w:tcPr>
            <w:tcW w:w="3870" w:type="dxa"/>
            <w:shd w:val="clear" w:color="auto" w:fill="00386A"/>
            <w:vAlign w:val="center"/>
          </w:tcPr>
          <w:p w14:paraId="400860D0" w14:textId="77777777" w:rsidR="00BA2530" w:rsidRDefault="00BA2530" w:rsidP="00FE297F">
            <w:pPr>
              <w:contextualSpacing/>
              <w:rPr>
                <w:color w:val="FFD965"/>
              </w:rPr>
            </w:pPr>
            <w:r>
              <w:rPr>
                <w:color w:val="FFD965"/>
              </w:rPr>
              <w:t>Opportunities for Growth</w:t>
            </w:r>
          </w:p>
        </w:tc>
        <w:tc>
          <w:tcPr>
            <w:tcW w:w="3870" w:type="dxa"/>
            <w:shd w:val="clear" w:color="auto" w:fill="00386A"/>
          </w:tcPr>
          <w:p w14:paraId="1C76F357" w14:textId="77777777" w:rsidR="00BA2530" w:rsidRDefault="00BA2530" w:rsidP="00FE297F">
            <w:pPr>
              <w:contextualSpacing/>
              <w:rPr>
                <w:color w:val="FFD965"/>
              </w:rPr>
            </w:pPr>
            <w:r>
              <w:rPr>
                <w:color w:val="FFD965"/>
              </w:rPr>
              <w:t>Gaps that Might Impede my Successful Career Growth</w:t>
            </w:r>
          </w:p>
        </w:tc>
      </w:tr>
      <w:tr w:rsidR="00BA2530" w14:paraId="353495F6" w14:textId="77777777" w:rsidTr="00BA2530">
        <w:tc>
          <w:tcPr>
            <w:tcW w:w="3330" w:type="dxa"/>
            <w:shd w:val="clear" w:color="auto" w:fill="A37500"/>
          </w:tcPr>
          <w:p w14:paraId="408DA569" w14:textId="77777777" w:rsidR="00BA2530" w:rsidRDefault="00BA2530" w:rsidP="00FE297F">
            <w:pPr>
              <w:contextualSpacing/>
              <w:rPr>
                <w:color w:val="FFFFFF"/>
              </w:rPr>
            </w:pPr>
            <w:r>
              <w:rPr>
                <w:color w:val="FFFFFF"/>
              </w:rPr>
              <w:t>In my current role, the competencies / skills that I use successfully include:</w:t>
            </w:r>
          </w:p>
        </w:tc>
        <w:tc>
          <w:tcPr>
            <w:tcW w:w="3870" w:type="dxa"/>
            <w:shd w:val="clear" w:color="auto" w:fill="A37500"/>
          </w:tcPr>
          <w:p w14:paraId="150F7454" w14:textId="77777777" w:rsidR="00BA2530" w:rsidRDefault="00B51C85" w:rsidP="00FE297F">
            <w:pPr>
              <w:contextualSpacing/>
              <w:rPr>
                <w:color w:val="FFFFFF"/>
              </w:rPr>
            </w:pPr>
            <w:r>
              <w:rPr>
                <w:color w:val="FFFFFF"/>
              </w:rPr>
              <w:t>In my current role, I would be more successful if I had stronger skills in the following areas:</w:t>
            </w:r>
          </w:p>
        </w:tc>
        <w:tc>
          <w:tcPr>
            <w:tcW w:w="3870" w:type="dxa"/>
            <w:shd w:val="clear" w:color="auto" w:fill="A37500"/>
          </w:tcPr>
          <w:p w14:paraId="0CEE836D" w14:textId="77777777" w:rsidR="00BA2530" w:rsidRDefault="00B51C85" w:rsidP="00FE297F">
            <w:pPr>
              <w:contextualSpacing/>
              <w:rPr>
                <w:color w:val="FFFFFF"/>
              </w:rPr>
            </w:pPr>
            <w:r>
              <w:rPr>
                <w:color w:val="FFFFFF"/>
              </w:rPr>
              <w:t>As I think about my career growth over the longer term, these competencies / skills will be critical for me to develop.</w:t>
            </w:r>
          </w:p>
        </w:tc>
      </w:tr>
      <w:tr w:rsidR="00BA2530" w14:paraId="369ED23A" w14:textId="77777777" w:rsidTr="00BA2530">
        <w:trPr>
          <w:trHeight w:val="270"/>
        </w:trPr>
        <w:tc>
          <w:tcPr>
            <w:tcW w:w="3330" w:type="dxa"/>
          </w:tcPr>
          <w:p w14:paraId="3D69BC09" w14:textId="77777777" w:rsidR="00BA2530" w:rsidRDefault="00BA2530" w:rsidP="00FE297F">
            <w:pPr>
              <w:contextualSpacing/>
            </w:pPr>
          </w:p>
          <w:p w14:paraId="1C5F6B8E" w14:textId="77777777" w:rsidR="00B51C85" w:rsidRDefault="00B51C85" w:rsidP="00FE297F">
            <w:pPr>
              <w:contextualSpacing/>
            </w:pPr>
          </w:p>
        </w:tc>
        <w:tc>
          <w:tcPr>
            <w:tcW w:w="3870" w:type="dxa"/>
          </w:tcPr>
          <w:p w14:paraId="13ADE89A" w14:textId="77777777" w:rsidR="00BA2530" w:rsidRDefault="00BA2530" w:rsidP="00FE297F">
            <w:pPr>
              <w:contextualSpacing/>
            </w:pPr>
          </w:p>
        </w:tc>
        <w:tc>
          <w:tcPr>
            <w:tcW w:w="3870" w:type="dxa"/>
          </w:tcPr>
          <w:p w14:paraId="11C11066" w14:textId="77777777" w:rsidR="00BA2530" w:rsidRDefault="00BA2530" w:rsidP="00FE297F">
            <w:pPr>
              <w:contextualSpacing/>
            </w:pPr>
          </w:p>
        </w:tc>
      </w:tr>
      <w:tr w:rsidR="00BA2530" w14:paraId="175F0BCE" w14:textId="77777777" w:rsidTr="00BA2530">
        <w:trPr>
          <w:trHeight w:val="270"/>
        </w:trPr>
        <w:tc>
          <w:tcPr>
            <w:tcW w:w="3330" w:type="dxa"/>
          </w:tcPr>
          <w:p w14:paraId="05F3C541" w14:textId="77777777" w:rsidR="00BA2530" w:rsidRDefault="00BA2530" w:rsidP="00FE297F">
            <w:pPr>
              <w:contextualSpacing/>
            </w:pPr>
          </w:p>
          <w:p w14:paraId="73E2FB58" w14:textId="77777777" w:rsidR="00B51C85" w:rsidRDefault="00B51C85" w:rsidP="00FE297F">
            <w:pPr>
              <w:contextualSpacing/>
            </w:pPr>
          </w:p>
        </w:tc>
        <w:tc>
          <w:tcPr>
            <w:tcW w:w="3870" w:type="dxa"/>
          </w:tcPr>
          <w:p w14:paraId="65D149AA" w14:textId="77777777" w:rsidR="00BA2530" w:rsidRDefault="00BA2530" w:rsidP="00FE297F">
            <w:pPr>
              <w:contextualSpacing/>
            </w:pPr>
          </w:p>
        </w:tc>
        <w:tc>
          <w:tcPr>
            <w:tcW w:w="3870" w:type="dxa"/>
          </w:tcPr>
          <w:p w14:paraId="2903F1C6" w14:textId="77777777" w:rsidR="00BA2530" w:rsidRDefault="00BA2530" w:rsidP="00FE297F">
            <w:pPr>
              <w:contextualSpacing/>
            </w:pPr>
          </w:p>
        </w:tc>
      </w:tr>
      <w:tr w:rsidR="00BA2530" w14:paraId="4031A737" w14:textId="77777777" w:rsidTr="00BA2530">
        <w:trPr>
          <w:trHeight w:val="540"/>
        </w:trPr>
        <w:tc>
          <w:tcPr>
            <w:tcW w:w="3330" w:type="dxa"/>
          </w:tcPr>
          <w:p w14:paraId="34548D44" w14:textId="77777777" w:rsidR="00BA2530" w:rsidRDefault="00BA2530" w:rsidP="00FE297F">
            <w:pPr>
              <w:contextualSpacing/>
            </w:pPr>
          </w:p>
        </w:tc>
        <w:tc>
          <w:tcPr>
            <w:tcW w:w="3870" w:type="dxa"/>
          </w:tcPr>
          <w:p w14:paraId="2ABC42B8" w14:textId="77777777" w:rsidR="00BA2530" w:rsidRDefault="00BA2530" w:rsidP="00FE297F">
            <w:pPr>
              <w:contextualSpacing/>
            </w:pPr>
          </w:p>
        </w:tc>
        <w:tc>
          <w:tcPr>
            <w:tcW w:w="3870" w:type="dxa"/>
          </w:tcPr>
          <w:p w14:paraId="13585E98" w14:textId="77777777" w:rsidR="00BA2530" w:rsidRDefault="00BA2530" w:rsidP="00FE297F">
            <w:pPr>
              <w:contextualSpacing/>
            </w:pPr>
          </w:p>
        </w:tc>
      </w:tr>
      <w:tr w:rsidR="00BA2530" w14:paraId="60694F1E" w14:textId="77777777" w:rsidTr="00BA2530">
        <w:trPr>
          <w:trHeight w:val="540"/>
        </w:trPr>
        <w:tc>
          <w:tcPr>
            <w:tcW w:w="3330" w:type="dxa"/>
          </w:tcPr>
          <w:p w14:paraId="4BE8B316" w14:textId="77777777" w:rsidR="00BA2530" w:rsidRDefault="00BA2530" w:rsidP="00FE297F">
            <w:pPr>
              <w:contextualSpacing/>
            </w:pPr>
          </w:p>
        </w:tc>
        <w:tc>
          <w:tcPr>
            <w:tcW w:w="3870" w:type="dxa"/>
          </w:tcPr>
          <w:p w14:paraId="392B1F1F" w14:textId="77777777" w:rsidR="00BA2530" w:rsidRDefault="00BA2530" w:rsidP="00FE297F">
            <w:pPr>
              <w:contextualSpacing/>
            </w:pPr>
          </w:p>
        </w:tc>
        <w:tc>
          <w:tcPr>
            <w:tcW w:w="3870" w:type="dxa"/>
          </w:tcPr>
          <w:p w14:paraId="4655B0B8" w14:textId="77777777" w:rsidR="00BA2530" w:rsidRDefault="00BA2530" w:rsidP="00FE297F">
            <w:pPr>
              <w:contextualSpacing/>
            </w:pPr>
          </w:p>
        </w:tc>
      </w:tr>
      <w:tr w:rsidR="00BA2530" w14:paraId="604B1CDB" w14:textId="77777777" w:rsidTr="00BA2530">
        <w:trPr>
          <w:trHeight w:val="540"/>
        </w:trPr>
        <w:tc>
          <w:tcPr>
            <w:tcW w:w="3330" w:type="dxa"/>
          </w:tcPr>
          <w:p w14:paraId="430D2EA7" w14:textId="77777777" w:rsidR="00BA2530" w:rsidRDefault="00BA2530" w:rsidP="00FE297F">
            <w:pPr>
              <w:contextualSpacing/>
            </w:pPr>
          </w:p>
        </w:tc>
        <w:tc>
          <w:tcPr>
            <w:tcW w:w="3870" w:type="dxa"/>
          </w:tcPr>
          <w:p w14:paraId="6BC3A710" w14:textId="77777777" w:rsidR="00BA2530" w:rsidRDefault="00BA2530" w:rsidP="00FE297F">
            <w:pPr>
              <w:contextualSpacing/>
            </w:pPr>
          </w:p>
        </w:tc>
        <w:tc>
          <w:tcPr>
            <w:tcW w:w="3870" w:type="dxa"/>
          </w:tcPr>
          <w:p w14:paraId="4BED0E51" w14:textId="77777777" w:rsidR="00BA2530" w:rsidRDefault="00BA2530" w:rsidP="00FE297F">
            <w:pPr>
              <w:contextualSpacing/>
            </w:pPr>
          </w:p>
        </w:tc>
      </w:tr>
    </w:tbl>
    <w:p w14:paraId="3C9ED8D2" w14:textId="77777777" w:rsidR="00BA2530" w:rsidRDefault="00BA2530" w:rsidP="00FE297F">
      <w:pPr>
        <w:spacing w:after="0" w:line="240" w:lineRule="auto"/>
        <w:contextualSpacing/>
      </w:pPr>
    </w:p>
    <w:p w14:paraId="34F0D345" w14:textId="77777777" w:rsidR="001B1286" w:rsidRDefault="00BA2530" w:rsidP="00FE297F">
      <w:pPr>
        <w:spacing w:after="0" w:line="240" w:lineRule="auto"/>
        <w:contextualSpacing/>
      </w:pPr>
      <w:r>
        <w:t>Next, b</w:t>
      </w:r>
      <w:r w:rsidR="001F073F">
        <w:t>uild an action plan including</w:t>
      </w:r>
      <w:r w:rsidR="00A637FC">
        <w:t xml:space="preserve"> the </w:t>
      </w:r>
      <w:r w:rsidR="001F073F">
        <w:t>people you will speak with and the question you will ask as you build a strong</w:t>
      </w:r>
      <w:r w:rsidR="00EE27F9">
        <w:t>er</w:t>
      </w:r>
      <w:r w:rsidR="001F073F">
        <w:t xml:space="preserve"> understanding of your current professional </w:t>
      </w:r>
      <w:r w:rsidR="00B51C85">
        <w:t xml:space="preserve">behaviors, </w:t>
      </w:r>
      <w:r w:rsidR="001F073F">
        <w:t>competency</w:t>
      </w:r>
      <w:r w:rsidR="00B51C85">
        <w:t xml:space="preserve">, and </w:t>
      </w:r>
      <w:r w:rsidR="001F073F">
        <w:t>s</w:t>
      </w:r>
      <w:r w:rsidR="00B51C85">
        <w:t>kills</w:t>
      </w:r>
      <w:r w:rsidR="001F073F">
        <w:t>.</w:t>
      </w:r>
      <w:r w:rsidR="00EE27F9">
        <w:t xml:space="preserve"> </w:t>
      </w:r>
      <w:r>
        <w:t>Use these conversations to check</w:t>
      </w:r>
      <w:r w:rsidR="00B51C85">
        <w:t xml:space="preserve">, </w:t>
      </w:r>
      <w:r>
        <w:t>confirm</w:t>
      </w:r>
      <w:r w:rsidR="00B51C85">
        <w:t xml:space="preserve"> and</w:t>
      </w:r>
      <w:r>
        <w:t>/</w:t>
      </w:r>
      <w:r w:rsidR="00B51C85">
        <w:t xml:space="preserve">or </w:t>
      </w:r>
      <w:r>
        <w:t>rethink your personal ass</w:t>
      </w:r>
      <w:r w:rsidR="00B51C85">
        <w:t xml:space="preserve">essment </w:t>
      </w:r>
      <w:r>
        <w:t xml:space="preserve">above. </w:t>
      </w:r>
    </w:p>
    <w:p w14:paraId="15E5D5E3" w14:textId="77777777" w:rsidR="00B51C85" w:rsidRDefault="00B51C85" w:rsidP="00FE297F">
      <w:pPr>
        <w:spacing w:after="0" w:line="240" w:lineRule="auto"/>
        <w:contextualSpacing/>
      </w:pPr>
    </w:p>
    <w:tbl>
      <w:tblPr>
        <w:tblStyle w:val="a"/>
        <w:tblW w:w="1107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30"/>
        <w:gridCol w:w="3870"/>
        <w:gridCol w:w="3870"/>
      </w:tblGrid>
      <w:tr w:rsidR="00B51C85" w14:paraId="78E13423" w14:textId="77777777" w:rsidTr="00F55201">
        <w:tc>
          <w:tcPr>
            <w:tcW w:w="3330" w:type="dxa"/>
            <w:shd w:val="clear" w:color="auto" w:fill="00386A"/>
          </w:tcPr>
          <w:p w14:paraId="2D4B1472" w14:textId="77777777" w:rsidR="00B51C85" w:rsidRDefault="00B51C85" w:rsidP="00FE297F">
            <w:pPr>
              <w:contextualSpacing/>
              <w:rPr>
                <w:color w:val="FFD965"/>
              </w:rPr>
            </w:pPr>
            <w:r>
              <w:rPr>
                <w:color w:val="FFD965"/>
              </w:rPr>
              <w:t>My Professional Network</w:t>
            </w:r>
          </w:p>
        </w:tc>
        <w:tc>
          <w:tcPr>
            <w:tcW w:w="3870" w:type="dxa"/>
            <w:shd w:val="clear" w:color="auto" w:fill="00386A"/>
          </w:tcPr>
          <w:p w14:paraId="345C2EFC" w14:textId="77777777" w:rsidR="00B51C85" w:rsidRDefault="00B51C85" w:rsidP="00FE297F">
            <w:pPr>
              <w:contextualSpacing/>
              <w:rPr>
                <w:color w:val="FFD965"/>
              </w:rPr>
            </w:pPr>
            <w:r>
              <w:rPr>
                <w:color w:val="FFD965"/>
              </w:rPr>
              <w:t>Check: Behavior / Competency / Skill</w:t>
            </w:r>
          </w:p>
        </w:tc>
        <w:tc>
          <w:tcPr>
            <w:tcW w:w="3870" w:type="dxa"/>
            <w:shd w:val="clear" w:color="auto" w:fill="00386A"/>
          </w:tcPr>
          <w:p w14:paraId="4F833DA8" w14:textId="77777777" w:rsidR="00B51C85" w:rsidRDefault="00B51C85" w:rsidP="00FE297F">
            <w:pPr>
              <w:contextualSpacing/>
              <w:rPr>
                <w:color w:val="FFD965"/>
              </w:rPr>
            </w:pPr>
            <w:r>
              <w:rPr>
                <w:color w:val="FFD965"/>
              </w:rPr>
              <w:t>Confirm / Rethink</w:t>
            </w:r>
          </w:p>
        </w:tc>
      </w:tr>
      <w:tr w:rsidR="00B51C85" w14:paraId="25E85A8D" w14:textId="77777777" w:rsidTr="00F55201">
        <w:tc>
          <w:tcPr>
            <w:tcW w:w="3330" w:type="dxa"/>
            <w:shd w:val="clear" w:color="auto" w:fill="A37500"/>
          </w:tcPr>
          <w:p w14:paraId="729A284F" w14:textId="77777777" w:rsidR="00B51C85" w:rsidRDefault="00B51C85" w:rsidP="00FE297F">
            <w:pPr>
              <w:contextualSpacing/>
              <w:rPr>
                <w:color w:val="FFFFFF"/>
              </w:rPr>
            </w:pPr>
            <w:r>
              <w:rPr>
                <w:color w:val="FFFFFF"/>
              </w:rPr>
              <w:t>List members of your professional network who you wish to speak with to check, confirm and/or rethink your self-assessment.</w:t>
            </w:r>
          </w:p>
        </w:tc>
        <w:tc>
          <w:tcPr>
            <w:tcW w:w="3870" w:type="dxa"/>
            <w:shd w:val="clear" w:color="auto" w:fill="A37500"/>
          </w:tcPr>
          <w:p w14:paraId="1F0959CF" w14:textId="77777777" w:rsidR="00B51C85" w:rsidRDefault="00B51C85" w:rsidP="00FE297F">
            <w:pPr>
              <w:contextualSpacing/>
              <w:rPr>
                <w:color w:val="FFFFFF"/>
              </w:rPr>
            </w:pPr>
            <w:r>
              <w:rPr>
                <w:color w:val="FFFFFF"/>
              </w:rPr>
              <w:t>List the competency, skill, and/or behavior that this person has seen you perform.</w:t>
            </w:r>
          </w:p>
        </w:tc>
        <w:tc>
          <w:tcPr>
            <w:tcW w:w="3870" w:type="dxa"/>
            <w:shd w:val="clear" w:color="auto" w:fill="A37500"/>
          </w:tcPr>
          <w:p w14:paraId="44C71E75" w14:textId="77777777" w:rsidR="00B51C85" w:rsidRDefault="00B51C85" w:rsidP="00580295">
            <w:pPr>
              <w:contextualSpacing/>
              <w:rPr>
                <w:color w:val="FFFFFF"/>
              </w:rPr>
            </w:pPr>
            <w:r>
              <w:rPr>
                <w:color w:val="FFFFFF"/>
              </w:rPr>
              <w:t>List the question</w:t>
            </w:r>
            <w:r w:rsidR="00580295">
              <w:rPr>
                <w:color w:val="FFFFFF"/>
              </w:rPr>
              <w:t xml:space="preserve">s you will ask as you speak with </w:t>
            </w:r>
            <w:r w:rsidR="00172B19">
              <w:rPr>
                <w:color w:val="FFFFFF"/>
              </w:rPr>
              <w:t xml:space="preserve">this </w:t>
            </w:r>
            <w:r>
              <w:rPr>
                <w:color w:val="FFFFFF"/>
              </w:rPr>
              <w:t>person</w:t>
            </w:r>
            <w:r w:rsidR="00580295">
              <w:rPr>
                <w:color w:val="FFFFFF"/>
              </w:rPr>
              <w:t xml:space="preserve"> to</w:t>
            </w:r>
            <w:r>
              <w:rPr>
                <w:color w:val="FFFFFF"/>
              </w:rPr>
              <w:t xml:space="preserve"> gather their honest feedback about your skill level.</w:t>
            </w:r>
          </w:p>
        </w:tc>
      </w:tr>
      <w:tr w:rsidR="00B51C85" w14:paraId="12FD4823" w14:textId="77777777" w:rsidTr="00F55201">
        <w:trPr>
          <w:trHeight w:val="270"/>
        </w:trPr>
        <w:tc>
          <w:tcPr>
            <w:tcW w:w="3330" w:type="dxa"/>
          </w:tcPr>
          <w:p w14:paraId="5DE6AA37" w14:textId="77777777" w:rsidR="00B51C85" w:rsidRDefault="00B51C85" w:rsidP="00FE297F">
            <w:pPr>
              <w:contextualSpacing/>
            </w:pPr>
          </w:p>
          <w:p w14:paraId="751CD565" w14:textId="77777777" w:rsidR="00172B19" w:rsidRDefault="00172B19" w:rsidP="00FE297F">
            <w:pPr>
              <w:contextualSpacing/>
            </w:pPr>
          </w:p>
          <w:p w14:paraId="6E338697" w14:textId="77777777" w:rsidR="00172B19" w:rsidRDefault="00172B19" w:rsidP="00FE297F">
            <w:pPr>
              <w:contextualSpacing/>
            </w:pPr>
          </w:p>
        </w:tc>
        <w:tc>
          <w:tcPr>
            <w:tcW w:w="3870" w:type="dxa"/>
          </w:tcPr>
          <w:p w14:paraId="49BF3548" w14:textId="77777777" w:rsidR="00B51C85" w:rsidRDefault="00B51C85" w:rsidP="00FE297F">
            <w:pPr>
              <w:contextualSpacing/>
            </w:pPr>
          </w:p>
        </w:tc>
        <w:tc>
          <w:tcPr>
            <w:tcW w:w="3870" w:type="dxa"/>
          </w:tcPr>
          <w:p w14:paraId="476BF0AF" w14:textId="77777777" w:rsidR="00B51C85" w:rsidRDefault="00B51C85" w:rsidP="00FE297F">
            <w:pPr>
              <w:contextualSpacing/>
            </w:pPr>
          </w:p>
        </w:tc>
      </w:tr>
      <w:tr w:rsidR="00B51C85" w14:paraId="15820755" w14:textId="77777777" w:rsidTr="00F55201">
        <w:trPr>
          <w:trHeight w:val="270"/>
        </w:trPr>
        <w:tc>
          <w:tcPr>
            <w:tcW w:w="3330" w:type="dxa"/>
          </w:tcPr>
          <w:p w14:paraId="19C52309" w14:textId="77777777" w:rsidR="00B51C85" w:rsidRDefault="00B51C85" w:rsidP="00FE297F">
            <w:pPr>
              <w:contextualSpacing/>
            </w:pPr>
          </w:p>
          <w:p w14:paraId="3ADDCC36" w14:textId="77777777" w:rsidR="00B51C85" w:rsidRDefault="00B51C85" w:rsidP="00FE297F">
            <w:pPr>
              <w:contextualSpacing/>
            </w:pPr>
          </w:p>
          <w:p w14:paraId="69F01971" w14:textId="77777777" w:rsidR="00172B19" w:rsidRDefault="00172B19" w:rsidP="00FE297F">
            <w:pPr>
              <w:contextualSpacing/>
            </w:pPr>
          </w:p>
        </w:tc>
        <w:tc>
          <w:tcPr>
            <w:tcW w:w="3870" w:type="dxa"/>
          </w:tcPr>
          <w:p w14:paraId="3B0CFE7C" w14:textId="77777777" w:rsidR="00B51C85" w:rsidRDefault="00B51C85" w:rsidP="00FE297F">
            <w:pPr>
              <w:contextualSpacing/>
            </w:pPr>
          </w:p>
        </w:tc>
        <w:tc>
          <w:tcPr>
            <w:tcW w:w="3870" w:type="dxa"/>
          </w:tcPr>
          <w:p w14:paraId="7C8BAD3D" w14:textId="77777777" w:rsidR="00B51C85" w:rsidRDefault="00B51C85" w:rsidP="00FE297F">
            <w:pPr>
              <w:contextualSpacing/>
            </w:pPr>
          </w:p>
        </w:tc>
      </w:tr>
      <w:tr w:rsidR="00B51C85" w14:paraId="12792AE0" w14:textId="77777777" w:rsidTr="00F55201">
        <w:trPr>
          <w:trHeight w:val="540"/>
        </w:trPr>
        <w:tc>
          <w:tcPr>
            <w:tcW w:w="3330" w:type="dxa"/>
          </w:tcPr>
          <w:p w14:paraId="385FF942" w14:textId="77777777" w:rsidR="00B51C85" w:rsidRDefault="00B51C85" w:rsidP="00FE297F">
            <w:pPr>
              <w:contextualSpacing/>
            </w:pPr>
          </w:p>
          <w:p w14:paraId="54EA275A" w14:textId="77777777" w:rsidR="00172B19" w:rsidRDefault="00172B19" w:rsidP="00FE297F">
            <w:pPr>
              <w:contextualSpacing/>
            </w:pPr>
          </w:p>
          <w:p w14:paraId="35F48163" w14:textId="77777777" w:rsidR="00172B19" w:rsidRDefault="00172B19" w:rsidP="00FE297F">
            <w:pPr>
              <w:contextualSpacing/>
            </w:pPr>
          </w:p>
        </w:tc>
        <w:tc>
          <w:tcPr>
            <w:tcW w:w="3870" w:type="dxa"/>
          </w:tcPr>
          <w:p w14:paraId="001476B4" w14:textId="77777777" w:rsidR="00B51C85" w:rsidRDefault="00B51C85" w:rsidP="00FE297F">
            <w:pPr>
              <w:contextualSpacing/>
            </w:pPr>
          </w:p>
        </w:tc>
        <w:tc>
          <w:tcPr>
            <w:tcW w:w="3870" w:type="dxa"/>
          </w:tcPr>
          <w:p w14:paraId="2C1A92A9" w14:textId="77777777" w:rsidR="00B51C85" w:rsidRDefault="00B51C85" w:rsidP="00FE297F">
            <w:pPr>
              <w:contextualSpacing/>
            </w:pPr>
          </w:p>
        </w:tc>
      </w:tr>
      <w:tr w:rsidR="00B51C85" w14:paraId="1D09FB99" w14:textId="77777777" w:rsidTr="00F55201">
        <w:trPr>
          <w:trHeight w:val="540"/>
        </w:trPr>
        <w:tc>
          <w:tcPr>
            <w:tcW w:w="3330" w:type="dxa"/>
          </w:tcPr>
          <w:p w14:paraId="4D6E8D72" w14:textId="77777777" w:rsidR="00B51C85" w:rsidRDefault="00B51C85" w:rsidP="00FE297F">
            <w:pPr>
              <w:contextualSpacing/>
            </w:pPr>
          </w:p>
          <w:p w14:paraId="25351F7D" w14:textId="77777777" w:rsidR="00172B19" w:rsidRDefault="00172B19" w:rsidP="00FE297F">
            <w:pPr>
              <w:contextualSpacing/>
            </w:pPr>
          </w:p>
          <w:p w14:paraId="0205C66C" w14:textId="77777777" w:rsidR="00172B19" w:rsidRDefault="00172B19" w:rsidP="00FE297F">
            <w:pPr>
              <w:contextualSpacing/>
            </w:pPr>
          </w:p>
        </w:tc>
        <w:tc>
          <w:tcPr>
            <w:tcW w:w="3870" w:type="dxa"/>
          </w:tcPr>
          <w:p w14:paraId="3299BFB4" w14:textId="77777777" w:rsidR="00B51C85" w:rsidRDefault="00B51C85" w:rsidP="00FE297F">
            <w:pPr>
              <w:contextualSpacing/>
            </w:pPr>
          </w:p>
        </w:tc>
        <w:tc>
          <w:tcPr>
            <w:tcW w:w="3870" w:type="dxa"/>
          </w:tcPr>
          <w:p w14:paraId="4F5C2526" w14:textId="77777777" w:rsidR="00B51C85" w:rsidRDefault="00B51C85" w:rsidP="00FE297F">
            <w:pPr>
              <w:contextualSpacing/>
            </w:pPr>
          </w:p>
        </w:tc>
      </w:tr>
      <w:tr w:rsidR="00B51C85" w14:paraId="21AC2212" w14:textId="77777777" w:rsidTr="00F55201">
        <w:trPr>
          <w:trHeight w:val="540"/>
        </w:trPr>
        <w:tc>
          <w:tcPr>
            <w:tcW w:w="3330" w:type="dxa"/>
          </w:tcPr>
          <w:p w14:paraId="2305D96D" w14:textId="77777777" w:rsidR="00B51C85" w:rsidRDefault="00B51C85" w:rsidP="00FE297F">
            <w:pPr>
              <w:contextualSpacing/>
            </w:pPr>
          </w:p>
          <w:p w14:paraId="3272F0F5" w14:textId="77777777" w:rsidR="00172B19" w:rsidRDefault="00172B19" w:rsidP="00FE297F">
            <w:pPr>
              <w:contextualSpacing/>
            </w:pPr>
          </w:p>
          <w:p w14:paraId="7E92AFFB" w14:textId="77777777" w:rsidR="00172B19" w:rsidRDefault="00172B19" w:rsidP="00FE297F">
            <w:pPr>
              <w:contextualSpacing/>
            </w:pPr>
          </w:p>
        </w:tc>
        <w:tc>
          <w:tcPr>
            <w:tcW w:w="3870" w:type="dxa"/>
          </w:tcPr>
          <w:p w14:paraId="5C762D3D" w14:textId="77777777" w:rsidR="00B51C85" w:rsidRDefault="00B51C85" w:rsidP="00FE297F">
            <w:pPr>
              <w:contextualSpacing/>
            </w:pPr>
          </w:p>
        </w:tc>
        <w:tc>
          <w:tcPr>
            <w:tcW w:w="3870" w:type="dxa"/>
          </w:tcPr>
          <w:p w14:paraId="3CB25D25" w14:textId="77777777" w:rsidR="00B51C85" w:rsidRDefault="00B51C85" w:rsidP="00FE297F">
            <w:pPr>
              <w:contextualSpacing/>
            </w:pPr>
          </w:p>
        </w:tc>
      </w:tr>
    </w:tbl>
    <w:p w14:paraId="63A3C6E8" w14:textId="77777777" w:rsidR="001B1286" w:rsidRDefault="001B1286" w:rsidP="00FE297F">
      <w:pPr>
        <w:spacing w:after="0" w:line="240" w:lineRule="auto"/>
        <w:contextualSpacing/>
      </w:pPr>
    </w:p>
    <w:p w14:paraId="1D129F3B" w14:textId="77777777" w:rsidR="001B1286" w:rsidRDefault="00A637FC" w:rsidP="00FE297F">
      <w:pPr>
        <w:spacing w:after="0" w:line="240" w:lineRule="auto"/>
        <w:contextualSpacing/>
      </w:pPr>
      <w:r>
        <w:br w:type="page"/>
      </w:r>
    </w:p>
    <w:p w14:paraId="6E7351F4" w14:textId="77777777" w:rsidR="001B1286" w:rsidRDefault="00A637FC" w:rsidP="00FE297F">
      <w:pPr>
        <w:spacing w:after="0" w:line="240" w:lineRule="auto"/>
        <w:contextualSpacing/>
        <w:rPr>
          <w:b/>
          <w:sz w:val="24"/>
          <w:szCs w:val="24"/>
        </w:rPr>
      </w:pPr>
      <w:r>
        <w:rPr>
          <w:b/>
          <w:sz w:val="24"/>
          <w:szCs w:val="24"/>
        </w:rPr>
        <w:lastRenderedPageBreak/>
        <w:t>SECTION 3:  REFLECTING ON YOUR DEVELOPMENT</w:t>
      </w:r>
    </w:p>
    <w:p w14:paraId="591BEE55" w14:textId="77777777" w:rsidR="00FE297F" w:rsidRDefault="00A637FC" w:rsidP="00FE297F">
      <w:pPr>
        <w:spacing w:after="0" w:line="240" w:lineRule="auto"/>
        <w:contextualSpacing/>
        <w:rPr>
          <w:sz w:val="24"/>
          <w:szCs w:val="24"/>
        </w:rPr>
      </w:pPr>
      <w:r w:rsidRPr="00FE297F">
        <w:rPr>
          <w:sz w:val="24"/>
          <w:szCs w:val="24"/>
        </w:rPr>
        <w:t xml:space="preserve">Based on your career objectives and the feedback </w:t>
      </w:r>
      <w:r w:rsidR="00EE27F9" w:rsidRPr="00FE297F">
        <w:rPr>
          <w:sz w:val="24"/>
          <w:szCs w:val="24"/>
        </w:rPr>
        <w:t>you’ve collected</w:t>
      </w:r>
      <w:r w:rsidRPr="00FE297F">
        <w:rPr>
          <w:sz w:val="24"/>
          <w:szCs w:val="24"/>
        </w:rPr>
        <w:t>, use this section to identify your top 3 competencies for development and ensure they support your career objectives.</w:t>
      </w:r>
    </w:p>
    <w:p w14:paraId="1F9313EA" w14:textId="77777777" w:rsidR="00FE297F" w:rsidRDefault="00FE297F" w:rsidP="00FE297F">
      <w:pPr>
        <w:spacing w:after="0" w:line="240" w:lineRule="auto"/>
        <w:contextualSpacing/>
        <w:rPr>
          <w:sz w:val="24"/>
          <w:szCs w:val="24"/>
        </w:rPr>
      </w:pPr>
    </w:p>
    <w:p w14:paraId="686FB419" w14:textId="77777777" w:rsidR="004720B2" w:rsidRDefault="00A637FC" w:rsidP="00FE297F">
      <w:pPr>
        <w:spacing w:after="0" w:line="240" w:lineRule="auto"/>
        <w:contextualSpacing/>
      </w:pPr>
      <w:r>
        <w:t xml:space="preserve">Describe what you aspire to achieve in your career </w:t>
      </w:r>
      <w:r w:rsidR="00C46CC0">
        <w:t xml:space="preserve">1, 2, and </w:t>
      </w:r>
      <w:r>
        <w:t>5 years from now.</w:t>
      </w:r>
    </w:p>
    <w:p w14:paraId="205D16D9" w14:textId="77777777" w:rsidR="00580295" w:rsidRPr="00FE297F" w:rsidRDefault="00580295" w:rsidP="00FE297F">
      <w:pPr>
        <w:spacing w:after="0" w:line="240" w:lineRule="auto"/>
        <w:contextualSpacing/>
        <w:rPr>
          <w:sz w:val="24"/>
          <w:szCs w:val="24"/>
        </w:rPr>
      </w:pPr>
    </w:p>
    <w:tbl>
      <w:tblPr>
        <w:tblStyle w:val="a"/>
        <w:tblW w:w="112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20"/>
        <w:gridCol w:w="6930"/>
      </w:tblGrid>
      <w:tr w:rsidR="004720B2" w14:paraId="40D07C57" w14:textId="77777777" w:rsidTr="004720B2">
        <w:tc>
          <w:tcPr>
            <w:tcW w:w="11250" w:type="dxa"/>
            <w:gridSpan w:val="2"/>
            <w:shd w:val="clear" w:color="auto" w:fill="00386A"/>
          </w:tcPr>
          <w:p w14:paraId="2E424EA9" w14:textId="77777777" w:rsidR="004720B2" w:rsidRDefault="004720B2" w:rsidP="00FE297F">
            <w:pPr>
              <w:contextualSpacing/>
              <w:rPr>
                <w:color w:val="FFD965"/>
              </w:rPr>
            </w:pPr>
            <w:r>
              <w:rPr>
                <w:color w:val="FFD965"/>
              </w:rPr>
              <w:t>My Career Objectives</w:t>
            </w:r>
          </w:p>
        </w:tc>
      </w:tr>
      <w:tr w:rsidR="004720B2" w14:paraId="4BCDD91E" w14:textId="77777777" w:rsidTr="004720B2">
        <w:tc>
          <w:tcPr>
            <w:tcW w:w="4320" w:type="dxa"/>
            <w:shd w:val="clear" w:color="auto" w:fill="A37500"/>
          </w:tcPr>
          <w:p w14:paraId="193EF25F" w14:textId="77777777" w:rsidR="004720B2" w:rsidRDefault="004720B2" w:rsidP="00FE297F">
            <w:pPr>
              <w:contextualSpacing/>
              <w:rPr>
                <w:color w:val="FFFFFF"/>
              </w:rPr>
            </w:pPr>
            <w:r>
              <w:rPr>
                <w:color w:val="FFFFFF"/>
              </w:rPr>
              <w:t>1 year from today, I want to:</w:t>
            </w:r>
          </w:p>
        </w:tc>
        <w:tc>
          <w:tcPr>
            <w:tcW w:w="6930" w:type="dxa"/>
            <w:shd w:val="clear" w:color="auto" w:fill="A37500"/>
          </w:tcPr>
          <w:p w14:paraId="1EE4D50B" w14:textId="77777777" w:rsidR="004720B2" w:rsidRDefault="004720B2" w:rsidP="00FE297F">
            <w:pPr>
              <w:contextualSpacing/>
              <w:rPr>
                <w:color w:val="FFFFFF"/>
              </w:rPr>
            </w:pPr>
            <w:r>
              <w:rPr>
                <w:color w:val="FFFFFF"/>
              </w:rPr>
              <w:t>I will know I’ve been successful in achieving this career goal when:</w:t>
            </w:r>
          </w:p>
        </w:tc>
      </w:tr>
      <w:tr w:rsidR="004720B2" w14:paraId="17E715E2" w14:textId="77777777" w:rsidTr="004720B2">
        <w:trPr>
          <w:trHeight w:val="270"/>
        </w:trPr>
        <w:tc>
          <w:tcPr>
            <w:tcW w:w="4320" w:type="dxa"/>
          </w:tcPr>
          <w:p w14:paraId="330F30BC" w14:textId="77777777" w:rsidR="004720B2" w:rsidRDefault="004720B2" w:rsidP="00FE297F">
            <w:pPr>
              <w:pBdr>
                <w:top w:val="nil"/>
                <w:left w:val="nil"/>
                <w:bottom w:val="nil"/>
                <w:right w:val="nil"/>
                <w:between w:val="nil"/>
              </w:pBdr>
              <w:contextualSpacing/>
              <w:rPr>
                <w:color w:val="000000"/>
              </w:rPr>
            </w:pPr>
          </w:p>
          <w:p w14:paraId="68CD7828" w14:textId="77777777" w:rsidR="004720B2" w:rsidRDefault="004720B2" w:rsidP="00FE297F">
            <w:pPr>
              <w:pBdr>
                <w:top w:val="nil"/>
                <w:left w:val="nil"/>
                <w:bottom w:val="nil"/>
                <w:right w:val="nil"/>
                <w:between w:val="nil"/>
              </w:pBdr>
              <w:contextualSpacing/>
              <w:rPr>
                <w:color w:val="000000"/>
              </w:rPr>
            </w:pPr>
          </w:p>
          <w:p w14:paraId="2D878AE5" w14:textId="77777777" w:rsidR="004720B2" w:rsidRDefault="004720B2" w:rsidP="00FE297F">
            <w:pPr>
              <w:pBdr>
                <w:top w:val="nil"/>
                <w:left w:val="nil"/>
                <w:bottom w:val="nil"/>
                <w:right w:val="nil"/>
                <w:between w:val="nil"/>
              </w:pBdr>
              <w:contextualSpacing/>
              <w:rPr>
                <w:color w:val="000000"/>
              </w:rPr>
            </w:pPr>
          </w:p>
        </w:tc>
        <w:tc>
          <w:tcPr>
            <w:tcW w:w="6930" w:type="dxa"/>
          </w:tcPr>
          <w:p w14:paraId="43E85067" w14:textId="77777777" w:rsidR="004720B2" w:rsidRDefault="004720B2" w:rsidP="00FE297F">
            <w:pPr>
              <w:pStyle w:val="ListParagraph"/>
              <w:numPr>
                <w:ilvl w:val="0"/>
                <w:numId w:val="8"/>
              </w:numPr>
              <w:pBdr>
                <w:top w:val="nil"/>
                <w:left w:val="nil"/>
                <w:bottom w:val="nil"/>
                <w:right w:val="nil"/>
                <w:between w:val="nil"/>
              </w:pBdr>
              <w:rPr>
                <w:color w:val="000000"/>
              </w:rPr>
            </w:pPr>
          </w:p>
          <w:p w14:paraId="426157C2" w14:textId="77777777" w:rsidR="004720B2" w:rsidRDefault="004720B2" w:rsidP="00FE297F">
            <w:pPr>
              <w:pStyle w:val="ListParagraph"/>
              <w:numPr>
                <w:ilvl w:val="0"/>
                <w:numId w:val="8"/>
              </w:numPr>
              <w:pBdr>
                <w:top w:val="nil"/>
                <w:left w:val="nil"/>
                <w:bottom w:val="nil"/>
                <w:right w:val="nil"/>
                <w:between w:val="nil"/>
              </w:pBdr>
              <w:rPr>
                <w:color w:val="000000"/>
              </w:rPr>
            </w:pPr>
          </w:p>
          <w:p w14:paraId="2B708D3D" w14:textId="77777777" w:rsidR="004720B2" w:rsidRPr="004720B2" w:rsidRDefault="004720B2" w:rsidP="00FE297F">
            <w:pPr>
              <w:pStyle w:val="ListParagraph"/>
              <w:numPr>
                <w:ilvl w:val="0"/>
                <w:numId w:val="8"/>
              </w:numPr>
              <w:pBdr>
                <w:top w:val="nil"/>
                <w:left w:val="nil"/>
                <w:bottom w:val="nil"/>
                <w:right w:val="nil"/>
                <w:between w:val="nil"/>
              </w:pBdr>
              <w:rPr>
                <w:color w:val="000000"/>
              </w:rPr>
            </w:pPr>
          </w:p>
        </w:tc>
      </w:tr>
      <w:tr w:rsidR="004720B2" w14:paraId="13E6D4FB" w14:textId="77777777" w:rsidTr="004720B2">
        <w:tc>
          <w:tcPr>
            <w:tcW w:w="4320" w:type="dxa"/>
            <w:shd w:val="clear" w:color="auto" w:fill="A37500"/>
          </w:tcPr>
          <w:p w14:paraId="173F45D6" w14:textId="77777777" w:rsidR="004720B2" w:rsidRDefault="004720B2" w:rsidP="00FE297F">
            <w:pPr>
              <w:contextualSpacing/>
              <w:rPr>
                <w:color w:val="FFFFFF"/>
              </w:rPr>
            </w:pPr>
            <w:r>
              <w:rPr>
                <w:color w:val="FFFFFF"/>
              </w:rPr>
              <w:t>2 years from today, I want to:</w:t>
            </w:r>
          </w:p>
        </w:tc>
        <w:tc>
          <w:tcPr>
            <w:tcW w:w="6930" w:type="dxa"/>
            <w:shd w:val="clear" w:color="auto" w:fill="A37500"/>
          </w:tcPr>
          <w:p w14:paraId="7166E833" w14:textId="77777777" w:rsidR="004720B2" w:rsidRDefault="004720B2" w:rsidP="00FE297F">
            <w:pPr>
              <w:contextualSpacing/>
              <w:rPr>
                <w:color w:val="FFFFFF"/>
              </w:rPr>
            </w:pPr>
            <w:r>
              <w:rPr>
                <w:color w:val="FFFFFF"/>
              </w:rPr>
              <w:t>I will know I’ve been successful in achieving this career goal when:</w:t>
            </w:r>
          </w:p>
        </w:tc>
      </w:tr>
      <w:tr w:rsidR="004720B2" w14:paraId="132FAD6F" w14:textId="77777777" w:rsidTr="004720B2">
        <w:trPr>
          <w:trHeight w:val="270"/>
        </w:trPr>
        <w:tc>
          <w:tcPr>
            <w:tcW w:w="4320" w:type="dxa"/>
          </w:tcPr>
          <w:p w14:paraId="19855CC1" w14:textId="77777777" w:rsidR="004720B2" w:rsidRDefault="004720B2" w:rsidP="00FE297F">
            <w:pPr>
              <w:pBdr>
                <w:top w:val="nil"/>
                <w:left w:val="nil"/>
                <w:bottom w:val="nil"/>
                <w:right w:val="nil"/>
                <w:between w:val="nil"/>
              </w:pBdr>
              <w:contextualSpacing/>
              <w:rPr>
                <w:color w:val="000000"/>
              </w:rPr>
            </w:pPr>
          </w:p>
          <w:p w14:paraId="2C441B1A" w14:textId="77777777" w:rsidR="004720B2" w:rsidRDefault="004720B2" w:rsidP="00FE297F">
            <w:pPr>
              <w:pBdr>
                <w:top w:val="nil"/>
                <w:left w:val="nil"/>
                <w:bottom w:val="nil"/>
                <w:right w:val="nil"/>
                <w:between w:val="nil"/>
              </w:pBdr>
              <w:contextualSpacing/>
              <w:rPr>
                <w:color w:val="000000"/>
              </w:rPr>
            </w:pPr>
          </w:p>
          <w:p w14:paraId="4BD076C2" w14:textId="77777777" w:rsidR="004720B2" w:rsidRDefault="004720B2" w:rsidP="00FE297F">
            <w:pPr>
              <w:pBdr>
                <w:top w:val="nil"/>
                <w:left w:val="nil"/>
                <w:bottom w:val="nil"/>
                <w:right w:val="nil"/>
                <w:between w:val="nil"/>
              </w:pBdr>
              <w:contextualSpacing/>
              <w:rPr>
                <w:color w:val="000000"/>
              </w:rPr>
            </w:pPr>
          </w:p>
        </w:tc>
        <w:tc>
          <w:tcPr>
            <w:tcW w:w="6930" w:type="dxa"/>
          </w:tcPr>
          <w:p w14:paraId="1768C0CD" w14:textId="77777777" w:rsidR="004720B2" w:rsidRDefault="004720B2" w:rsidP="00FE297F">
            <w:pPr>
              <w:pStyle w:val="ListParagraph"/>
              <w:numPr>
                <w:ilvl w:val="0"/>
                <w:numId w:val="8"/>
              </w:numPr>
              <w:pBdr>
                <w:top w:val="nil"/>
                <w:left w:val="nil"/>
                <w:bottom w:val="nil"/>
                <w:right w:val="nil"/>
                <w:between w:val="nil"/>
              </w:pBdr>
              <w:rPr>
                <w:color w:val="000000"/>
              </w:rPr>
            </w:pPr>
          </w:p>
          <w:p w14:paraId="28B94786" w14:textId="77777777" w:rsidR="004720B2" w:rsidRDefault="004720B2" w:rsidP="00FE297F">
            <w:pPr>
              <w:pStyle w:val="ListParagraph"/>
              <w:numPr>
                <w:ilvl w:val="0"/>
                <w:numId w:val="8"/>
              </w:numPr>
              <w:pBdr>
                <w:top w:val="nil"/>
                <w:left w:val="nil"/>
                <w:bottom w:val="nil"/>
                <w:right w:val="nil"/>
                <w:between w:val="nil"/>
              </w:pBdr>
              <w:rPr>
                <w:color w:val="000000"/>
              </w:rPr>
            </w:pPr>
          </w:p>
          <w:p w14:paraId="66F9AB5B" w14:textId="77777777" w:rsidR="004720B2" w:rsidRPr="004720B2" w:rsidRDefault="004720B2" w:rsidP="00FE297F">
            <w:pPr>
              <w:pStyle w:val="ListParagraph"/>
              <w:numPr>
                <w:ilvl w:val="0"/>
                <w:numId w:val="8"/>
              </w:numPr>
              <w:pBdr>
                <w:top w:val="nil"/>
                <w:left w:val="nil"/>
                <w:bottom w:val="nil"/>
                <w:right w:val="nil"/>
                <w:between w:val="nil"/>
              </w:pBdr>
              <w:rPr>
                <w:color w:val="000000"/>
              </w:rPr>
            </w:pPr>
          </w:p>
        </w:tc>
      </w:tr>
      <w:tr w:rsidR="004720B2" w14:paraId="323A468A" w14:textId="77777777" w:rsidTr="004720B2">
        <w:tc>
          <w:tcPr>
            <w:tcW w:w="4320" w:type="dxa"/>
            <w:shd w:val="clear" w:color="auto" w:fill="A37500"/>
          </w:tcPr>
          <w:p w14:paraId="271D39F7" w14:textId="77777777" w:rsidR="004720B2" w:rsidRDefault="004720B2" w:rsidP="00FE297F">
            <w:pPr>
              <w:contextualSpacing/>
              <w:rPr>
                <w:color w:val="FFFFFF"/>
              </w:rPr>
            </w:pPr>
            <w:r>
              <w:rPr>
                <w:color w:val="FFFFFF"/>
              </w:rPr>
              <w:t>5 years from today, I want to:</w:t>
            </w:r>
          </w:p>
        </w:tc>
        <w:tc>
          <w:tcPr>
            <w:tcW w:w="6930" w:type="dxa"/>
            <w:shd w:val="clear" w:color="auto" w:fill="A37500"/>
          </w:tcPr>
          <w:p w14:paraId="27458CE0" w14:textId="77777777" w:rsidR="004720B2" w:rsidRDefault="004720B2" w:rsidP="00FE297F">
            <w:pPr>
              <w:contextualSpacing/>
              <w:rPr>
                <w:color w:val="FFFFFF"/>
              </w:rPr>
            </w:pPr>
            <w:r>
              <w:rPr>
                <w:color w:val="FFFFFF"/>
              </w:rPr>
              <w:t>I will know I’ve been successful in achieving this career goal when:</w:t>
            </w:r>
          </w:p>
        </w:tc>
      </w:tr>
      <w:tr w:rsidR="004720B2" w14:paraId="77A02607" w14:textId="77777777" w:rsidTr="004720B2">
        <w:trPr>
          <w:trHeight w:val="270"/>
        </w:trPr>
        <w:tc>
          <w:tcPr>
            <w:tcW w:w="4320" w:type="dxa"/>
          </w:tcPr>
          <w:p w14:paraId="00B0FBD2" w14:textId="77777777" w:rsidR="004720B2" w:rsidRDefault="004720B2" w:rsidP="00FE297F">
            <w:pPr>
              <w:pBdr>
                <w:top w:val="nil"/>
                <w:left w:val="nil"/>
                <w:bottom w:val="nil"/>
                <w:right w:val="nil"/>
                <w:between w:val="nil"/>
              </w:pBdr>
              <w:contextualSpacing/>
              <w:rPr>
                <w:color w:val="000000"/>
              </w:rPr>
            </w:pPr>
          </w:p>
          <w:p w14:paraId="20B9590B" w14:textId="77777777" w:rsidR="004720B2" w:rsidRDefault="004720B2" w:rsidP="00FE297F">
            <w:pPr>
              <w:pBdr>
                <w:top w:val="nil"/>
                <w:left w:val="nil"/>
                <w:bottom w:val="nil"/>
                <w:right w:val="nil"/>
                <w:between w:val="nil"/>
              </w:pBdr>
              <w:contextualSpacing/>
              <w:rPr>
                <w:color w:val="000000"/>
              </w:rPr>
            </w:pPr>
          </w:p>
          <w:p w14:paraId="0199C5DB" w14:textId="77777777" w:rsidR="004720B2" w:rsidRDefault="004720B2" w:rsidP="00FE297F">
            <w:pPr>
              <w:pBdr>
                <w:top w:val="nil"/>
                <w:left w:val="nil"/>
                <w:bottom w:val="nil"/>
                <w:right w:val="nil"/>
                <w:between w:val="nil"/>
              </w:pBdr>
              <w:contextualSpacing/>
              <w:rPr>
                <w:color w:val="000000"/>
              </w:rPr>
            </w:pPr>
          </w:p>
        </w:tc>
        <w:tc>
          <w:tcPr>
            <w:tcW w:w="6930" w:type="dxa"/>
          </w:tcPr>
          <w:p w14:paraId="03480CC9" w14:textId="77777777" w:rsidR="004720B2" w:rsidRDefault="004720B2" w:rsidP="00FE297F">
            <w:pPr>
              <w:pStyle w:val="ListParagraph"/>
              <w:numPr>
                <w:ilvl w:val="0"/>
                <w:numId w:val="8"/>
              </w:numPr>
              <w:pBdr>
                <w:top w:val="nil"/>
                <w:left w:val="nil"/>
                <w:bottom w:val="nil"/>
                <w:right w:val="nil"/>
                <w:between w:val="nil"/>
              </w:pBdr>
              <w:rPr>
                <w:color w:val="000000"/>
              </w:rPr>
            </w:pPr>
          </w:p>
          <w:p w14:paraId="7E1F28E9" w14:textId="77777777" w:rsidR="004720B2" w:rsidRDefault="004720B2" w:rsidP="00FE297F">
            <w:pPr>
              <w:pStyle w:val="ListParagraph"/>
              <w:numPr>
                <w:ilvl w:val="0"/>
                <w:numId w:val="8"/>
              </w:numPr>
              <w:pBdr>
                <w:top w:val="nil"/>
                <w:left w:val="nil"/>
                <w:bottom w:val="nil"/>
                <w:right w:val="nil"/>
                <w:between w:val="nil"/>
              </w:pBdr>
              <w:rPr>
                <w:color w:val="000000"/>
              </w:rPr>
            </w:pPr>
          </w:p>
          <w:p w14:paraId="0C7174F2" w14:textId="77777777" w:rsidR="004720B2" w:rsidRPr="004720B2" w:rsidRDefault="004720B2" w:rsidP="00FE297F">
            <w:pPr>
              <w:pStyle w:val="ListParagraph"/>
              <w:numPr>
                <w:ilvl w:val="0"/>
                <w:numId w:val="8"/>
              </w:numPr>
              <w:pBdr>
                <w:top w:val="nil"/>
                <w:left w:val="nil"/>
                <w:bottom w:val="nil"/>
                <w:right w:val="nil"/>
                <w:between w:val="nil"/>
              </w:pBdr>
              <w:rPr>
                <w:color w:val="000000"/>
              </w:rPr>
            </w:pPr>
          </w:p>
        </w:tc>
      </w:tr>
      <w:tr w:rsidR="004720B2" w14:paraId="59746158" w14:textId="77777777" w:rsidTr="004720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4320" w:type="dxa"/>
          </w:tcPr>
          <w:p w14:paraId="55DFCAA2" w14:textId="77777777" w:rsidR="004720B2" w:rsidRDefault="004720B2" w:rsidP="00FE297F">
            <w:pPr>
              <w:contextualSpacing/>
              <w:rPr>
                <w:color w:val="FFFFFF"/>
              </w:rPr>
            </w:pPr>
            <w:r>
              <w:rPr>
                <w:color w:val="FFFFFF"/>
              </w:rPr>
              <w:t>today, I want to:</w:t>
            </w:r>
          </w:p>
        </w:tc>
        <w:tc>
          <w:tcPr>
            <w:tcW w:w="6930" w:type="dxa"/>
          </w:tcPr>
          <w:p w14:paraId="056D9EDE" w14:textId="77777777" w:rsidR="004720B2" w:rsidRDefault="004720B2" w:rsidP="00FE297F">
            <w:pPr>
              <w:contextualSpacing/>
              <w:rPr>
                <w:color w:val="FFFFFF"/>
              </w:rPr>
            </w:pPr>
            <w:r>
              <w:rPr>
                <w:color w:val="FFFFFF"/>
              </w:rPr>
              <w:t>I will know I’ve been successful in achieving this goal when:</w:t>
            </w:r>
          </w:p>
        </w:tc>
      </w:tr>
    </w:tbl>
    <w:p w14:paraId="60C75DBC" w14:textId="77777777" w:rsidR="004A2D41" w:rsidRDefault="004A2D41" w:rsidP="00FE297F">
      <w:pPr>
        <w:spacing w:after="0" w:line="240" w:lineRule="auto"/>
        <w:contextualSpacing/>
      </w:pPr>
      <w:r>
        <w:t>Describe what you believe to be the key aspects of the role to which you most immediately aspire</w:t>
      </w:r>
      <w:r w:rsidR="00FE297F">
        <w:t xml:space="preserve"> (this could be a job/position change or becoming stronger in your current role)</w:t>
      </w:r>
      <w:r>
        <w:t>.</w:t>
      </w:r>
      <w:r w:rsidRPr="004A2D41">
        <w:t xml:space="preserve"> </w:t>
      </w:r>
      <w:r>
        <w:t>If you are unable to answer this question, consider who you might speak with to further build your knowledge and understanding.</w:t>
      </w:r>
    </w:p>
    <w:p w14:paraId="5B63DD4C" w14:textId="77777777" w:rsidR="00580295" w:rsidRDefault="00580295" w:rsidP="00FE297F">
      <w:pPr>
        <w:spacing w:after="0" w:line="240" w:lineRule="auto"/>
        <w:contextualSpacing/>
      </w:pPr>
    </w:p>
    <w:tbl>
      <w:tblPr>
        <w:tblStyle w:val="a"/>
        <w:tblW w:w="112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0"/>
        <w:gridCol w:w="7290"/>
      </w:tblGrid>
      <w:tr w:rsidR="004720B2" w14:paraId="6B3833B0" w14:textId="77777777" w:rsidTr="00F55201">
        <w:tc>
          <w:tcPr>
            <w:tcW w:w="11250" w:type="dxa"/>
            <w:gridSpan w:val="2"/>
            <w:shd w:val="clear" w:color="auto" w:fill="00386A"/>
          </w:tcPr>
          <w:p w14:paraId="212D8AF2" w14:textId="77777777" w:rsidR="004720B2" w:rsidRDefault="004720B2" w:rsidP="00FE297F">
            <w:pPr>
              <w:contextualSpacing/>
              <w:rPr>
                <w:color w:val="FFD965"/>
              </w:rPr>
            </w:pPr>
            <w:r>
              <w:rPr>
                <w:color w:val="FFD965"/>
              </w:rPr>
              <w:t xml:space="preserve">Critical Aspects of my </w:t>
            </w:r>
            <w:r w:rsidR="00C46CC0">
              <w:rPr>
                <w:color w:val="FFD965"/>
              </w:rPr>
              <w:t>Next</w:t>
            </w:r>
            <w:r>
              <w:rPr>
                <w:color w:val="FFD965"/>
              </w:rPr>
              <w:t xml:space="preserve"> Role</w:t>
            </w:r>
          </w:p>
        </w:tc>
      </w:tr>
      <w:tr w:rsidR="004720B2" w14:paraId="652CB198" w14:textId="77777777" w:rsidTr="00FE297F">
        <w:tc>
          <w:tcPr>
            <w:tcW w:w="3960" w:type="dxa"/>
            <w:shd w:val="clear" w:color="auto" w:fill="A37500"/>
            <w:vAlign w:val="center"/>
          </w:tcPr>
          <w:p w14:paraId="6623D59B" w14:textId="77777777" w:rsidR="004720B2" w:rsidRDefault="004720B2" w:rsidP="00FE297F">
            <w:pPr>
              <w:contextualSpacing/>
              <w:rPr>
                <w:color w:val="FFFFFF"/>
              </w:rPr>
            </w:pPr>
            <w:r>
              <w:rPr>
                <w:color w:val="FFFFFF"/>
              </w:rPr>
              <w:t>To be successful, I will need to be able to:</w:t>
            </w:r>
          </w:p>
        </w:tc>
        <w:tc>
          <w:tcPr>
            <w:tcW w:w="7290" w:type="dxa"/>
            <w:shd w:val="clear" w:color="auto" w:fill="A37500"/>
          </w:tcPr>
          <w:p w14:paraId="07C68017" w14:textId="77777777" w:rsidR="004720B2" w:rsidRDefault="004720B2" w:rsidP="0079398B">
            <w:pPr>
              <w:contextualSpacing/>
              <w:rPr>
                <w:color w:val="FFFFFF"/>
              </w:rPr>
            </w:pPr>
            <w:r>
              <w:rPr>
                <w:color w:val="FFFFFF"/>
              </w:rPr>
              <w:t xml:space="preserve">Consider the competency models listed on page 2 of this </w:t>
            </w:r>
            <w:r w:rsidR="00C46CC0">
              <w:rPr>
                <w:color w:val="FFFFFF"/>
              </w:rPr>
              <w:t>plan</w:t>
            </w:r>
            <w:r w:rsidR="0079398B">
              <w:rPr>
                <w:color w:val="FFFFFF"/>
              </w:rPr>
              <w:t xml:space="preserve">: </w:t>
            </w:r>
            <w:r w:rsidR="00C46CC0">
              <w:rPr>
                <w:color w:val="FFFFFF"/>
              </w:rPr>
              <w:t xml:space="preserve">Strengthening my </w:t>
            </w:r>
            <w:r>
              <w:rPr>
                <w:color w:val="FFFFFF"/>
              </w:rPr>
              <w:t xml:space="preserve">skills in </w:t>
            </w:r>
            <w:r w:rsidR="00C46CC0">
              <w:rPr>
                <w:color w:val="FFFFFF"/>
              </w:rPr>
              <w:t>this</w:t>
            </w:r>
            <w:r>
              <w:rPr>
                <w:color w:val="FFFFFF"/>
              </w:rPr>
              <w:t xml:space="preserve"> competency</w:t>
            </w:r>
            <w:r w:rsidR="00C46CC0">
              <w:rPr>
                <w:color w:val="FFFFFF"/>
              </w:rPr>
              <w:t xml:space="preserve"> will most positively impact my success</w:t>
            </w:r>
            <w:r>
              <w:rPr>
                <w:color w:val="FFFFFF"/>
              </w:rPr>
              <w:t>.</w:t>
            </w:r>
          </w:p>
        </w:tc>
      </w:tr>
      <w:tr w:rsidR="004720B2" w:rsidRPr="004720B2" w14:paraId="5E4A3944" w14:textId="77777777" w:rsidTr="00C46CC0">
        <w:trPr>
          <w:trHeight w:val="270"/>
        </w:trPr>
        <w:tc>
          <w:tcPr>
            <w:tcW w:w="3960" w:type="dxa"/>
          </w:tcPr>
          <w:p w14:paraId="7EA5F9BE" w14:textId="77777777" w:rsidR="004720B2" w:rsidRDefault="004720B2" w:rsidP="00FE297F">
            <w:pPr>
              <w:pBdr>
                <w:top w:val="nil"/>
                <w:left w:val="nil"/>
                <w:bottom w:val="nil"/>
                <w:right w:val="nil"/>
                <w:between w:val="nil"/>
              </w:pBdr>
              <w:contextualSpacing/>
              <w:rPr>
                <w:color w:val="000000"/>
              </w:rPr>
            </w:pPr>
          </w:p>
          <w:p w14:paraId="406AF2F2" w14:textId="77777777" w:rsidR="004720B2" w:rsidRDefault="004720B2" w:rsidP="00FE297F">
            <w:pPr>
              <w:pBdr>
                <w:top w:val="nil"/>
                <w:left w:val="nil"/>
                <w:bottom w:val="nil"/>
                <w:right w:val="nil"/>
                <w:between w:val="nil"/>
              </w:pBdr>
              <w:contextualSpacing/>
              <w:rPr>
                <w:color w:val="000000"/>
              </w:rPr>
            </w:pPr>
          </w:p>
        </w:tc>
        <w:tc>
          <w:tcPr>
            <w:tcW w:w="7290" w:type="dxa"/>
          </w:tcPr>
          <w:p w14:paraId="61F710BE"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2EDD3B74" w14:textId="77777777" w:rsidTr="00C46CC0">
        <w:trPr>
          <w:trHeight w:val="270"/>
        </w:trPr>
        <w:tc>
          <w:tcPr>
            <w:tcW w:w="3960" w:type="dxa"/>
          </w:tcPr>
          <w:p w14:paraId="6083C349" w14:textId="77777777" w:rsidR="004720B2" w:rsidRDefault="004720B2" w:rsidP="00FE297F">
            <w:pPr>
              <w:pBdr>
                <w:top w:val="nil"/>
                <w:left w:val="nil"/>
                <w:bottom w:val="nil"/>
                <w:right w:val="nil"/>
                <w:between w:val="nil"/>
              </w:pBdr>
              <w:contextualSpacing/>
              <w:rPr>
                <w:color w:val="000000"/>
              </w:rPr>
            </w:pPr>
          </w:p>
          <w:p w14:paraId="39E7C2B4" w14:textId="77777777" w:rsidR="004720B2" w:rsidRDefault="004720B2" w:rsidP="00FE297F">
            <w:pPr>
              <w:pBdr>
                <w:top w:val="nil"/>
                <w:left w:val="nil"/>
                <w:bottom w:val="nil"/>
                <w:right w:val="nil"/>
                <w:between w:val="nil"/>
              </w:pBdr>
              <w:contextualSpacing/>
              <w:rPr>
                <w:color w:val="000000"/>
              </w:rPr>
            </w:pPr>
          </w:p>
        </w:tc>
        <w:tc>
          <w:tcPr>
            <w:tcW w:w="7290" w:type="dxa"/>
          </w:tcPr>
          <w:p w14:paraId="0B253E8C"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1E6A8EF7" w14:textId="77777777" w:rsidTr="00C46CC0">
        <w:trPr>
          <w:trHeight w:val="270"/>
        </w:trPr>
        <w:tc>
          <w:tcPr>
            <w:tcW w:w="3960" w:type="dxa"/>
          </w:tcPr>
          <w:p w14:paraId="783EACA0" w14:textId="77777777" w:rsidR="004720B2" w:rsidRDefault="004720B2" w:rsidP="00FE297F">
            <w:pPr>
              <w:pBdr>
                <w:top w:val="nil"/>
                <w:left w:val="nil"/>
                <w:bottom w:val="nil"/>
                <w:right w:val="nil"/>
                <w:between w:val="nil"/>
              </w:pBdr>
              <w:contextualSpacing/>
              <w:rPr>
                <w:color w:val="000000"/>
              </w:rPr>
            </w:pPr>
          </w:p>
          <w:p w14:paraId="17716E03" w14:textId="77777777" w:rsidR="004720B2" w:rsidRDefault="004720B2" w:rsidP="00FE297F">
            <w:pPr>
              <w:pBdr>
                <w:top w:val="nil"/>
                <w:left w:val="nil"/>
                <w:bottom w:val="nil"/>
                <w:right w:val="nil"/>
                <w:between w:val="nil"/>
              </w:pBdr>
              <w:contextualSpacing/>
              <w:rPr>
                <w:color w:val="000000"/>
              </w:rPr>
            </w:pPr>
          </w:p>
        </w:tc>
        <w:tc>
          <w:tcPr>
            <w:tcW w:w="7290" w:type="dxa"/>
          </w:tcPr>
          <w:p w14:paraId="7596348A"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384EE574" w14:textId="77777777" w:rsidTr="00C46CC0">
        <w:trPr>
          <w:trHeight w:val="270"/>
        </w:trPr>
        <w:tc>
          <w:tcPr>
            <w:tcW w:w="3960" w:type="dxa"/>
          </w:tcPr>
          <w:p w14:paraId="78FB64E1" w14:textId="77777777" w:rsidR="004720B2" w:rsidRDefault="004720B2" w:rsidP="00FE297F">
            <w:pPr>
              <w:pBdr>
                <w:top w:val="nil"/>
                <w:left w:val="nil"/>
                <w:bottom w:val="nil"/>
                <w:right w:val="nil"/>
                <w:between w:val="nil"/>
              </w:pBdr>
              <w:contextualSpacing/>
              <w:rPr>
                <w:color w:val="000000"/>
              </w:rPr>
            </w:pPr>
          </w:p>
          <w:p w14:paraId="5F5A130F" w14:textId="77777777" w:rsidR="004720B2" w:rsidRDefault="004720B2" w:rsidP="00FE297F">
            <w:pPr>
              <w:pBdr>
                <w:top w:val="nil"/>
                <w:left w:val="nil"/>
                <w:bottom w:val="nil"/>
                <w:right w:val="nil"/>
                <w:between w:val="nil"/>
              </w:pBdr>
              <w:contextualSpacing/>
              <w:rPr>
                <w:color w:val="000000"/>
              </w:rPr>
            </w:pPr>
          </w:p>
        </w:tc>
        <w:tc>
          <w:tcPr>
            <w:tcW w:w="7290" w:type="dxa"/>
          </w:tcPr>
          <w:p w14:paraId="1D9A0217"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2306D745" w14:textId="77777777" w:rsidTr="00C46CC0">
        <w:trPr>
          <w:trHeight w:val="270"/>
        </w:trPr>
        <w:tc>
          <w:tcPr>
            <w:tcW w:w="3960" w:type="dxa"/>
          </w:tcPr>
          <w:p w14:paraId="45C5565A" w14:textId="77777777" w:rsidR="004720B2" w:rsidRDefault="004720B2" w:rsidP="00FE297F">
            <w:pPr>
              <w:pBdr>
                <w:top w:val="nil"/>
                <w:left w:val="nil"/>
                <w:bottom w:val="nil"/>
                <w:right w:val="nil"/>
                <w:between w:val="nil"/>
              </w:pBdr>
              <w:contextualSpacing/>
              <w:rPr>
                <w:color w:val="000000"/>
              </w:rPr>
            </w:pPr>
          </w:p>
          <w:p w14:paraId="3E8E91EA" w14:textId="77777777" w:rsidR="004720B2" w:rsidRDefault="004720B2" w:rsidP="00FE297F">
            <w:pPr>
              <w:pBdr>
                <w:top w:val="nil"/>
                <w:left w:val="nil"/>
                <w:bottom w:val="nil"/>
                <w:right w:val="nil"/>
                <w:between w:val="nil"/>
              </w:pBdr>
              <w:contextualSpacing/>
              <w:rPr>
                <w:color w:val="000000"/>
              </w:rPr>
            </w:pPr>
          </w:p>
        </w:tc>
        <w:tc>
          <w:tcPr>
            <w:tcW w:w="7290" w:type="dxa"/>
          </w:tcPr>
          <w:p w14:paraId="7E8081F7"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2A5E34A0" w14:textId="77777777" w:rsidTr="00C46CC0">
        <w:trPr>
          <w:trHeight w:val="270"/>
        </w:trPr>
        <w:tc>
          <w:tcPr>
            <w:tcW w:w="3960" w:type="dxa"/>
          </w:tcPr>
          <w:p w14:paraId="587D3354" w14:textId="77777777" w:rsidR="004720B2" w:rsidRDefault="004720B2" w:rsidP="00FE297F">
            <w:pPr>
              <w:pBdr>
                <w:top w:val="nil"/>
                <w:left w:val="nil"/>
                <w:bottom w:val="nil"/>
                <w:right w:val="nil"/>
                <w:between w:val="nil"/>
              </w:pBdr>
              <w:contextualSpacing/>
              <w:rPr>
                <w:color w:val="000000"/>
              </w:rPr>
            </w:pPr>
          </w:p>
          <w:p w14:paraId="5626FF5F" w14:textId="77777777" w:rsidR="004720B2" w:rsidRDefault="004720B2" w:rsidP="00FE297F">
            <w:pPr>
              <w:pBdr>
                <w:top w:val="nil"/>
                <w:left w:val="nil"/>
                <w:bottom w:val="nil"/>
                <w:right w:val="nil"/>
                <w:between w:val="nil"/>
              </w:pBdr>
              <w:contextualSpacing/>
              <w:rPr>
                <w:color w:val="000000"/>
              </w:rPr>
            </w:pPr>
          </w:p>
        </w:tc>
        <w:tc>
          <w:tcPr>
            <w:tcW w:w="7290" w:type="dxa"/>
          </w:tcPr>
          <w:p w14:paraId="311FC1E5" w14:textId="77777777" w:rsidR="004720B2" w:rsidRPr="004720B2" w:rsidRDefault="004720B2" w:rsidP="00FE297F">
            <w:pPr>
              <w:pBdr>
                <w:top w:val="nil"/>
                <w:left w:val="nil"/>
                <w:bottom w:val="nil"/>
                <w:right w:val="nil"/>
                <w:between w:val="nil"/>
              </w:pBdr>
              <w:contextualSpacing/>
              <w:rPr>
                <w:color w:val="000000"/>
              </w:rPr>
            </w:pPr>
          </w:p>
        </w:tc>
      </w:tr>
    </w:tbl>
    <w:p w14:paraId="7B15AE12" w14:textId="77777777" w:rsidR="006C3CC2" w:rsidRDefault="006C3CC2" w:rsidP="00FE297F">
      <w:pPr>
        <w:spacing w:after="0" w:line="240" w:lineRule="auto"/>
        <w:contextualSpacing/>
      </w:pPr>
    </w:p>
    <w:p w14:paraId="09C3E17A" w14:textId="77777777" w:rsidR="006C3CC2" w:rsidRPr="00FE297F" w:rsidRDefault="0079398B" w:rsidP="00FE297F">
      <w:pPr>
        <w:spacing w:after="0" w:line="240" w:lineRule="auto"/>
        <w:contextualSpacing/>
      </w:pPr>
      <w:r>
        <w:t>You should now be able to</w:t>
      </w:r>
      <w:r w:rsidR="00C46CC0" w:rsidRPr="00FE297F">
        <w:t xml:space="preserve"> </w:t>
      </w:r>
      <w:r w:rsidR="006C3CC2" w:rsidRPr="00FE297F">
        <w:t xml:space="preserve">list three competencies that will most </w:t>
      </w:r>
      <w:r w:rsidR="004720B2" w:rsidRPr="00FE297F">
        <w:t xml:space="preserve">effectively </w:t>
      </w:r>
      <w:r w:rsidR="006C3CC2" w:rsidRPr="00FE297F">
        <w:t xml:space="preserve">support your career </w:t>
      </w:r>
      <w:r>
        <w:t>development</w:t>
      </w:r>
      <w:r w:rsidR="006C3CC2" w:rsidRPr="00FE297F">
        <w:t>.</w:t>
      </w:r>
      <w:r w:rsidR="00C46CC0" w:rsidRPr="00FE297F">
        <w:t xml:space="preserve"> As you identify your focus competencies, keep the following items in mind: organizational requirements, current and future role requirements, and personal motivators.</w:t>
      </w:r>
    </w:p>
    <w:p w14:paraId="3AADBF64" w14:textId="1D3BA946" w:rsidR="001B1286" w:rsidRPr="006C3CC2" w:rsidRDefault="001C286D" w:rsidP="001C286D">
      <w:pPr>
        <w:pStyle w:val="ListParagraph"/>
        <w:numPr>
          <w:ilvl w:val="0"/>
          <w:numId w:val="9"/>
        </w:numPr>
        <w:spacing w:after="0" w:line="240" w:lineRule="auto"/>
        <w:rPr>
          <w:sz w:val="44"/>
        </w:rPr>
      </w:pPr>
      <w:r>
        <w:rPr>
          <w:sz w:val="44"/>
        </w:rPr>
        <w:t>___________________________________</w:t>
      </w:r>
    </w:p>
    <w:p w14:paraId="36943067" w14:textId="27DDFE30" w:rsidR="006C3CC2" w:rsidRPr="006C3CC2" w:rsidRDefault="001C286D" w:rsidP="001C286D">
      <w:pPr>
        <w:pStyle w:val="ListParagraph"/>
        <w:numPr>
          <w:ilvl w:val="0"/>
          <w:numId w:val="9"/>
        </w:numPr>
        <w:spacing w:after="0" w:line="240" w:lineRule="auto"/>
        <w:rPr>
          <w:sz w:val="44"/>
        </w:rPr>
      </w:pPr>
      <w:r>
        <w:rPr>
          <w:sz w:val="44"/>
        </w:rPr>
        <w:t>___________________________________</w:t>
      </w:r>
    </w:p>
    <w:p w14:paraId="6E11A76C" w14:textId="04C782B3" w:rsidR="006C3CC2" w:rsidRPr="006C3CC2" w:rsidRDefault="001C286D" w:rsidP="001C286D">
      <w:pPr>
        <w:pStyle w:val="ListParagraph"/>
        <w:numPr>
          <w:ilvl w:val="0"/>
          <w:numId w:val="9"/>
        </w:numPr>
        <w:spacing w:after="0" w:line="240" w:lineRule="auto"/>
        <w:rPr>
          <w:sz w:val="44"/>
        </w:rPr>
      </w:pPr>
      <w:r>
        <w:rPr>
          <w:sz w:val="44"/>
        </w:rPr>
        <w:t>___________________________________</w:t>
      </w:r>
    </w:p>
    <w:p w14:paraId="3650C96E" w14:textId="77777777" w:rsidR="001B1286" w:rsidRDefault="00A637FC" w:rsidP="00580295">
      <w:pPr>
        <w:tabs>
          <w:tab w:val="left" w:pos="1545"/>
        </w:tabs>
        <w:spacing w:after="0" w:line="240" w:lineRule="auto"/>
        <w:contextualSpacing/>
        <w:rPr>
          <w:b/>
          <w:sz w:val="24"/>
          <w:szCs w:val="24"/>
        </w:rPr>
      </w:pPr>
      <w:r>
        <w:rPr>
          <w:b/>
          <w:sz w:val="24"/>
          <w:szCs w:val="24"/>
        </w:rPr>
        <w:lastRenderedPageBreak/>
        <w:t>SECTION 4:  YOUR DEVELOPMENT PLAN</w:t>
      </w:r>
    </w:p>
    <w:p w14:paraId="544C49B7" w14:textId="77777777" w:rsidR="001B1286" w:rsidRPr="00FE297F" w:rsidRDefault="00C46CC0" w:rsidP="00FE297F">
      <w:pPr>
        <w:spacing w:after="0" w:line="240" w:lineRule="auto"/>
        <w:contextualSpacing/>
        <w:rPr>
          <w:sz w:val="24"/>
          <w:szCs w:val="24"/>
        </w:rPr>
      </w:pPr>
      <w:r w:rsidRPr="00FE297F">
        <w:rPr>
          <w:sz w:val="24"/>
          <w:szCs w:val="24"/>
        </w:rPr>
        <w:t>Now that you’ve i</w:t>
      </w:r>
      <w:r w:rsidR="00A637FC" w:rsidRPr="00FE297F">
        <w:rPr>
          <w:sz w:val="24"/>
          <w:szCs w:val="24"/>
        </w:rPr>
        <w:t>dentif</w:t>
      </w:r>
      <w:r w:rsidRPr="00FE297F">
        <w:rPr>
          <w:sz w:val="24"/>
          <w:szCs w:val="24"/>
        </w:rPr>
        <w:t>ied</w:t>
      </w:r>
      <w:r w:rsidR="00A637FC" w:rsidRPr="00FE297F">
        <w:rPr>
          <w:sz w:val="24"/>
          <w:szCs w:val="24"/>
        </w:rPr>
        <w:t xml:space="preserve"> your focus competencies (the top three competencies which you believe will help you achieve your career aspirations)</w:t>
      </w:r>
      <w:r w:rsidRPr="00FE297F">
        <w:rPr>
          <w:sz w:val="24"/>
          <w:szCs w:val="24"/>
        </w:rPr>
        <w:t>, it’s time to build your plan</w:t>
      </w:r>
      <w:r w:rsidR="00A637FC" w:rsidRPr="00FE297F">
        <w:rPr>
          <w:sz w:val="24"/>
          <w:szCs w:val="24"/>
        </w:rPr>
        <w:t xml:space="preserve">. </w:t>
      </w:r>
    </w:p>
    <w:p w14:paraId="0DB4D9A2" w14:textId="77777777" w:rsidR="001B1286" w:rsidRDefault="001B1286" w:rsidP="00FE297F">
      <w:pPr>
        <w:spacing w:after="0" w:line="240" w:lineRule="auto"/>
        <w:contextualSpacing/>
        <w:rPr>
          <w:sz w:val="10"/>
          <w:szCs w:val="10"/>
        </w:rPr>
      </w:pPr>
    </w:p>
    <w:tbl>
      <w:tblPr>
        <w:tblStyle w:val="a"/>
        <w:tblW w:w="112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3060"/>
        <w:gridCol w:w="3330"/>
        <w:gridCol w:w="2970"/>
      </w:tblGrid>
      <w:tr w:rsidR="001B1286" w14:paraId="5B14530C" w14:textId="77777777">
        <w:tc>
          <w:tcPr>
            <w:tcW w:w="1890" w:type="dxa"/>
            <w:shd w:val="clear" w:color="auto" w:fill="00386A"/>
          </w:tcPr>
          <w:p w14:paraId="6E0DE1C2" w14:textId="77777777" w:rsidR="001B1286" w:rsidRDefault="00A637FC" w:rsidP="00FE297F">
            <w:pPr>
              <w:contextualSpacing/>
              <w:rPr>
                <w:color w:val="FFD965"/>
              </w:rPr>
            </w:pPr>
            <w:r>
              <w:rPr>
                <w:color w:val="FFD965"/>
              </w:rPr>
              <w:t>Competency to Develop</w:t>
            </w:r>
          </w:p>
        </w:tc>
        <w:tc>
          <w:tcPr>
            <w:tcW w:w="3060" w:type="dxa"/>
            <w:shd w:val="clear" w:color="auto" w:fill="00386A"/>
          </w:tcPr>
          <w:p w14:paraId="259ABB60" w14:textId="77777777" w:rsidR="001B1286" w:rsidRDefault="00A637FC" w:rsidP="00FE297F">
            <w:pPr>
              <w:contextualSpacing/>
              <w:rPr>
                <w:color w:val="FFD965"/>
              </w:rPr>
            </w:pPr>
            <w:r>
              <w:rPr>
                <w:color w:val="FFD965"/>
              </w:rPr>
              <w:t>Action Steps I will Take</w:t>
            </w:r>
          </w:p>
        </w:tc>
        <w:tc>
          <w:tcPr>
            <w:tcW w:w="3330" w:type="dxa"/>
            <w:shd w:val="clear" w:color="auto" w:fill="00386A"/>
          </w:tcPr>
          <w:p w14:paraId="3C131AEE" w14:textId="77777777" w:rsidR="001B1286" w:rsidRDefault="00A637FC" w:rsidP="00FE297F">
            <w:pPr>
              <w:contextualSpacing/>
              <w:rPr>
                <w:color w:val="FFD965"/>
              </w:rPr>
            </w:pPr>
            <w:r>
              <w:rPr>
                <w:color w:val="FFD965"/>
              </w:rPr>
              <w:t>Performance Metrics</w:t>
            </w:r>
          </w:p>
        </w:tc>
        <w:tc>
          <w:tcPr>
            <w:tcW w:w="2970" w:type="dxa"/>
            <w:shd w:val="clear" w:color="auto" w:fill="00386A"/>
          </w:tcPr>
          <w:p w14:paraId="43FCFA1F" w14:textId="77777777" w:rsidR="001B1286" w:rsidRDefault="00A637FC" w:rsidP="00FE297F">
            <w:pPr>
              <w:contextualSpacing/>
              <w:rPr>
                <w:color w:val="FFD965"/>
              </w:rPr>
            </w:pPr>
            <w:r>
              <w:rPr>
                <w:color w:val="FFD965"/>
              </w:rPr>
              <w:t>People &amp; Resources</w:t>
            </w:r>
          </w:p>
        </w:tc>
      </w:tr>
      <w:tr w:rsidR="001B1286" w14:paraId="2EC8EDA5" w14:textId="77777777">
        <w:tc>
          <w:tcPr>
            <w:tcW w:w="1890" w:type="dxa"/>
            <w:shd w:val="clear" w:color="auto" w:fill="A37500"/>
          </w:tcPr>
          <w:p w14:paraId="35C2E0C1" w14:textId="77777777" w:rsidR="001B1286" w:rsidRDefault="00A637FC" w:rsidP="00FE297F">
            <w:pPr>
              <w:contextualSpacing/>
              <w:rPr>
                <w:color w:val="FFFFFF"/>
              </w:rPr>
            </w:pPr>
            <w:r>
              <w:rPr>
                <w:color w:val="FFFFFF"/>
              </w:rPr>
              <w:t>My focus competencies</w:t>
            </w:r>
          </w:p>
        </w:tc>
        <w:tc>
          <w:tcPr>
            <w:tcW w:w="3060" w:type="dxa"/>
            <w:shd w:val="clear" w:color="auto" w:fill="A37500"/>
          </w:tcPr>
          <w:p w14:paraId="10352D73" w14:textId="77777777" w:rsidR="001B1286" w:rsidRDefault="00A637FC" w:rsidP="00FE297F">
            <w:pPr>
              <w:contextualSpacing/>
              <w:rPr>
                <w:color w:val="FFFFFF"/>
              </w:rPr>
            </w:pPr>
            <w:r>
              <w:rPr>
                <w:color w:val="FFFFFF"/>
              </w:rPr>
              <w:t xml:space="preserve">What action steps will I take to build skill in this competency?  </w:t>
            </w:r>
          </w:p>
        </w:tc>
        <w:tc>
          <w:tcPr>
            <w:tcW w:w="3330" w:type="dxa"/>
            <w:shd w:val="clear" w:color="auto" w:fill="A37500"/>
          </w:tcPr>
          <w:p w14:paraId="631D4661" w14:textId="77777777" w:rsidR="001B1286" w:rsidRDefault="00A637FC" w:rsidP="00FE297F">
            <w:pPr>
              <w:contextualSpacing/>
              <w:rPr>
                <w:color w:val="FFFFFF"/>
              </w:rPr>
            </w:pPr>
            <w:r>
              <w:rPr>
                <w:color w:val="FFFFFF"/>
              </w:rPr>
              <w:t>How will I measure success for this action step?</w:t>
            </w:r>
          </w:p>
        </w:tc>
        <w:tc>
          <w:tcPr>
            <w:tcW w:w="2970" w:type="dxa"/>
            <w:shd w:val="clear" w:color="auto" w:fill="A37500"/>
          </w:tcPr>
          <w:p w14:paraId="7521DA84" w14:textId="77777777" w:rsidR="001B1286" w:rsidRDefault="00A637FC" w:rsidP="00FE297F">
            <w:pPr>
              <w:contextualSpacing/>
              <w:rPr>
                <w:color w:val="FFFFFF"/>
              </w:rPr>
            </w:pPr>
            <w:r>
              <w:rPr>
                <w:color w:val="FFFFFF"/>
              </w:rPr>
              <w:t>What resources and support will I need?</w:t>
            </w:r>
          </w:p>
        </w:tc>
      </w:tr>
      <w:tr w:rsidR="001B1286" w14:paraId="4CCA204E" w14:textId="77777777" w:rsidTr="00131694">
        <w:trPr>
          <w:trHeight w:val="547"/>
        </w:trPr>
        <w:tc>
          <w:tcPr>
            <w:tcW w:w="1890" w:type="dxa"/>
            <w:vMerge w:val="restart"/>
          </w:tcPr>
          <w:p w14:paraId="6D5197CC" w14:textId="77777777" w:rsidR="001B1286" w:rsidRDefault="00A637FC" w:rsidP="00FE297F">
            <w:pPr>
              <w:numPr>
                <w:ilvl w:val="0"/>
                <w:numId w:val="1"/>
              </w:numPr>
              <w:pBdr>
                <w:top w:val="nil"/>
                <w:left w:val="nil"/>
                <w:bottom w:val="nil"/>
                <w:right w:val="nil"/>
                <w:between w:val="nil"/>
              </w:pBdr>
              <w:contextualSpacing/>
              <w:rPr>
                <w:color w:val="000000"/>
              </w:rPr>
            </w:pPr>
            <w:r>
              <w:rPr>
                <w:color w:val="000000"/>
              </w:rPr>
              <w:t xml:space="preserve"> </w:t>
            </w:r>
          </w:p>
        </w:tc>
        <w:tc>
          <w:tcPr>
            <w:tcW w:w="3060" w:type="dxa"/>
          </w:tcPr>
          <w:p w14:paraId="6E396A89" w14:textId="77777777" w:rsidR="001B1286" w:rsidRDefault="001B1286" w:rsidP="00FE297F">
            <w:pPr>
              <w:contextualSpacing/>
            </w:pPr>
          </w:p>
          <w:p w14:paraId="2BB90CAC" w14:textId="77777777" w:rsidR="001B1286" w:rsidRDefault="00A637FC" w:rsidP="00FE297F">
            <w:pPr>
              <w:contextualSpacing/>
            </w:pPr>
            <w:r>
              <w:t>1</w:t>
            </w:r>
          </w:p>
          <w:p w14:paraId="7527E28C" w14:textId="77777777" w:rsidR="001B1286" w:rsidRDefault="001B1286" w:rsidP="00FE297F">
            <w:pPr>
              <w:contextualSpacing/>
            </w:pPr>
          </w:p>
          <w:p w14:paraId="162AFA51" w14:textId="77777777" w:rsidR="001B1286" w:rsidRDefault="001B1286" w:rsidP="00FE297F">
            <w:pPr>
              <w:contextualSpacing/>
            </w:pPr>
          </w:p>
        </w:tc>
        <w:tc>
          <w:tcPr>
            <w:tcW w:w="3330" w:type="dxa"/>
          </w:tcPr>
          <w:p w14:paraId="09D1A6CF" w14:textId="77777777" w:rsidR="001B1286" w:rsidRDefault="001B1286" w:rsidP="00FE297F">
            <w:pPr>
              <w:contextualSpacing/>
            </w:pPr>
          </w:p>
        </w:tc>
        <w:tc>
          <w:tcPr>
            <w:tcW w:w="2970" w:type="dxa"/>
          </w:tcPr>
          <w:p w14:paraId="4AF8FB36" w14:textId="77777777" w:rsidR="001B1286" w:rsidRDefault="001B1286" w:rsidP="00FE297F">
            <w:pPr>
              <w:contextualSpacing/>
            </w:pPr>
          </w:p>
        </w:tc>
      </w:tr>
      <w:tr w:rsidR="001B1286" w14:paraId="078CF971" w14:textId="77777777" w:rsidTr="00131694">
        <w:trPr>
          <w:trHeight w:val="547"/>
        </w:trPr>
        <w:tc>
          <w:tcPr>
            <w:tcW w:w="1890" w:type="dxa"/>
            <w:vMerge/>
          </w:tcPr>
          <w:p w14:paraId="01463A70" w14:textId="77777777" w:rsidR="001B1286" w:rsidRDefault="001B1286" w:rsidP="00FE297F">
            <w:pPr>
              <w:widowControl w:val="0"/>
              <w:pBdr>
                <w:top w:val="nil"/>
                <w:left w:val="nil"/>
                <w:bottom w:val="nil"/>
                <w:right w:val="nil"/>
                <w:between w:val="nil"/>
              </w:pBdr>
              <w:contextualSpacing/>
            </w:pPr>
          </w:p>
        </w:tc>
        <w:tc>
          <w:tcPr>
            <w:tcW w:w="3060" w:type="dxa"/>
          </w:tcPr>
          <w:p w14:paraId="7E3C95F4" w14:textId="77777777" w:rsidR="001B1286" w:rsidRDefault="001B1286" w:rsidP="00FE297F">
            <w:pPr>
              <w:contextualSpacing/>
            </w:pPr>
          </w:p>
          <w:p w14:paraId="7551A57A" w14:textId="77777777" w:rsidR="001B1286" w:rsidRDefault="00A637FC" w:rsidP="00FE297F">
            <w:pPr>
              <w:contextualSpacing/>
            </w:pPr>
            <w:r>
              <w:t>2</w:t>
            </w:r>
          </w:p>
          <w:p w14:paraId="58463E04" w14:textId="77777777" w:rsidR="001B1286" w:rsidRDefault="001B1286" w:rsidP="00FE297F">
            <w:pPr>
              <w:contextualSpacing/>
            </w:pPr>
          </w:p>
          <w:p w14:paraId="19C613AB" w14:textId="77777777" w:rsidR="001B1286" w:rsidRDefault="001B1286" w:rsidP="00FE297F">
            <w:pPr>
              <w:contextualSpacing/>
            </w:pPr>
          </w:p>
        </w:tc>
        <w:tc>
          <w:tcPr>
            <w:tcW w:w="3330" w:type="dxa"/>
          </w:tcPr>
          <w:p w14:paraId="5EED5665" w14:textId="77777777" w:rsidR="001B1286" w:rsidRDefault="001B1286" w:rsidP="00FE297F">
            <w:pPr>
              <w:contextualSpacing/>
            </w:pPr>
          </w:p>
        </w:tc>
        <w:tc>
          <w:tcPr>
            <w:tcW w:w="2970" w:type="dxa"/>
          </w:tcPr>
          <w:p w14:paraId="52184146" w14:textId="77777777" w:rsidR="001B1286" w:rsidRDefault="001B1286" w:rsidP="00FE297F">
            <w:pPr>
              <w:contextualSpacing/>
            </w:pPr>
          </w:p>
        </w:tc>
      </w:tr>
      <w:tr w:rsidR="001B1286" w14:paraId="621AD5B4" w14:textId="77777777" w:rsidTr="00131694">
        <w:trPr>
          <w:trHeight w:val="547"/>
        </w:trPr>
        <w:tc>
          <w:tcPr>
            <w:tcW w:w="1890" w:type="dxa"/>
            <w:vMerge/>
          </w:tcPr>
          <w:p w14:paraId="464A23D1" w14:textId="77777777" w:rsidR="001B1286" w:rsidRDefault="001B1286" w:rsidP="00FE297F">
            <w:pPr>
              <w:widowControl w:val="0"/>
              <w:pBdr>
                <w:top w:val="nil"/>
                <w:left w:val="nil"/>
                <w:bottom w:val="nil"/>
                <w:right w:val="nil"/>
                <w:between w:val="nil"/>
              </w:pBdr>
              <w:contextualSpacing/>
            </w:pPr>
          </w:p>
        </w:tc>
        <w:tc>
          <w:tcPr>
            <w:tcW w:w="3060" w:type="dxa"/>
          </w:tcPr>
          <w:p w14:paraId="254CD282" w14:textId="77777777" w:rsidR="001B1286" w:rsidRDefault="001B1286" w:rsidP="00FE297F">
            <w:pPr>
              <w:contextualSpacing/>
            </w:pPr>
          </w:p>
          <w:p w14:paraId="0F3486F1" w14:textId="77777777" w:rsidR="001B1286" w:rsidRDefault="00A637FC" w:rsidP="00FE297F">
            <w:pPr>
              <w:contextualSpacing/>
            </w:pPr>
            <w:r>
              <w:t>3</w:t>
            </w:r>
          </w:p>
          <w:p w14:paraId="6D298A7D" w14:textId="77777777" w:rsidR="001B1286" w:rsidRDefault="001B1286" w:rsidP="00FE297F">
            <w:pPr>
              <w:contextualSpacing/>
            </w:pPr>
          </w:p>
          <w:p w14:paraId="6DB2CD6D" w14:textId="77777777" w:rsidR="001B1286" w:rsidRDefault="001B1286" w:rsidP="00FE297F">
            <w:pPr>
              <w:contextualSpacing/>
            </w:pPr>
          </w:p>
        </w:tc>
        <w:tc>
          <w:tcPr>
            <w:tcW w:w="3330" w:type="dxa"/>
          </w:tcPr>
          <w:p w14:paraId="7F7FBDB6" w14:textId="77777777" w:rsidR="001B1286" w:rsidRDefault="001B1286" w:rsidP="00FE297F">
            <w:pPr>
              <w:contextualSpacing/>
            </w:pPr>
          </w:p>
        </w:tc>
        <w:tc>
          <w:tcPr>
            <w:tcW w:w="2970" w:type="dxa"/>
          </w:tcPr>
          <w:p w14:paraId="629DFDB4" w14:textId="77777777" w:rsidR="001B1286" w:rsidRDefault="001B1286" w:rsidP="00FE297F">
            <w:pPr>
              <w:contextualSpacing/>
            </w:pPr>
          </w:p>
        </w:tc>
      </w:tr>
      <w:tr w:rsidR="001B1286" w14:paraId="1223DAE3" w14:textId="77777777" w:rsidTr="00131694">
        <w:trPr>
          <w:trHeight w:val="547"/>
        </w:trPr>
        <w:tc>
          <w:tcPr>
            <w:tcW w:w="1890" w:type="dxa"/>
            <w:vMerge/>
          </w:tcPr>
          <w:p w14:paraId="3A854923" w14:textId="77777777" w:rsidR="001B1286" w:rsidRDefault="001B1286" w:rsidP="00FE297F">
            <w:pPr>
              <w:widowControl w:val="0"/>
              <w:pBdr>
                <w:top w:val="nil"/>
                <w:left w:val="nil"/>
                <w:bottom w:val="nil"/>
                <w:right w:val="nil"/>
                <w:between w:val="nil"/>
              </w:pBdr>
              <w:contextualSpacing/>
            </w:pPr>
          </w:p>
        </w:tc>
        <w:tc>
          <w:tcPr>
            <w:tcW w:w="3060" w:type="dxa"/>
          </w:tcPr>
          <w:p w14:paraId="26538907" w14:textId="77777777" w:rsidR="001B1286" w:rsidRDefault="001B1286" w:rsidP="00FE297F">
            <w:pPr>
              <w:contextualSpacing/>
            </w:pPr>
          </w:p>
          <w:p w14:paraId="6DBC85B1" w14:textId="77777777" w:rsidR="001B1286" w:rsidRDefault="00A637FC" w:rsidP="00FE297F">
            <w:pPr>
              <w:contextualSpacing/>
            </w:pPr>
            <w:r>
              <w:t>4</w:t>
            </w:r>
          </w:p>
          <w:p w14:paraId="7461C152" w14:textId="77777777" w:rsidR="001B1286" w:rsidRDefault="001B1286" w:rsidP="00FE297F">
            <w:pPr>
              <w:contextualSpacing/>
            </w:pPr>
          </w:p>
          <w:p w14:paraId="654267E3" w14:textId="77777777" w:rsidR="001B1286" w:rsidRDefault="001B1286" w:rsidP="00FE297F">
            <w:pPr>
              <w:contextualSpacing/>
            </w:pPr>
          </w:p>
        </w:tc>
        <w:tc>
          <w:tcPr>
            <w:tcW w:w="3330" w:type="dxa"/>
          </w:tcPr>
          <w:p w14:paraId="3F986E78" w14:textId="77777777" w:rsidR="001B1286" w:rsidRDefault="001B1286" w:rsidP="00FE297F">
            <w:pPr>
              <w:contextualSpacing/>
            </w:pPr>
          </w:p>
        </w:tc>
        <w:tc>
          <w:tcPr>
            <w:tcW w:w="2970" w:type="dxa"/>
          </w:tcPr>
          <w:p w14:paraId="55D2C6DC" w14:textId="77777777" w:rsidR="001B1286" w:rsidRDefault="001B1286" w:rsidP="00FE297F">
            <w:pPr>
              <w:contextualSpacing/>
            </w:pPr>
          </w:p>
        </w:tc>
      </w:tr>
      <w:tr w:rsidR="001B1286" w14:paraId="3EC72914" w14:textId="77777777" w:rsidTr="00131694">
        <w:trPr>
          <w:trHeight w:val="547"/>
        </w:trPr>
        <w:tc>
          <w:tcPr>
            <w:tcW w:w="1890" w:type="dxa"/>
            <w:vMerge/>
          </w:tcPr>
          <w:p w14:paraId="0490FEB3" w14:textId="77777777" w:rsidR="001B1286" w:rsidRDefault="001B1286" w:rsidP="00FE297F">
            <w:pPr>
              <w:widowControl w:val="0"/>
              <w:pBdr>
                <w:top w:val="nil"/>
                <w:left w:val="nil"/>
                <w:bottom w:val="nil"/>
                <w:right w:val="nil"/>
                <w:between w:val="nil"/>
              </w:pBdr>
              <w:contextualSpacing/>
            </w:pPr>
          </w:p>
        </w:tc>
        <w:tc>
          <w:tcPr>
            <w:tcW w:w="3060" w:type="dxa"/>
          </w:tcPr>
          <w:p w14:paraId="4987D066" w14:textId="77777777" w:rsidR="001B1286" w:rsidRDefault="001B1286" w:rsidP="00FE297F">
            <w:pPr>
              <w:contextualSpacing/>
            </w:pPr>
          </w:p>
          <w:p w14:paraId="7A52BBCF" w14:textId="77777777" w:rsidR="001B1286" w:rsidRDefault="00A637FC" w:rsidP="00FE297F">
            <w:pPr>
              <w:contextualSpacing/>
            </w:pPr>
            <w:r>
              <w:t>5</w:t>
            </w:r>
          </w:p>
          <w:p w14:paraId="52FBDD79" w14:textId="77777777" w:rsidR="001B1286" w:rsidRDefault="001B1286" w:rsidP="00FE297F">
            <w:pPr>
              <w:contextualSpacing/>
            </w:pPr>
          </w:p>
          <w:p w14:paraId="236C4CBE" w14:textId="77777777" w:rsidR="001B1286" w:rsidRDefault="001B1286" w:rsidP="00FE297F">
            <w:pPr>
              <w:contextualSpacing/>
            </w:pPr>
          </w:p>
        </w:tc>
        <w:tc>
          <w:tcPr>
            <w:tcW w:w="3330" w:type="dxa"/>
          </w:tcPr>
          <w:p w14:paraId="0CC8CA13" w14:textId="77777777" w:rsidR="001B1286" w:rsidRDefault="001B1286" w:rsidP="00FE297F">
            <w:pPr>
              <w:contextualSpacing/>
            </w:pPr>
          </w:p>
        </w:tc>
        <w:tc>
          <w:tcPr>
            <w:tcW w:w="2970" w:type="dxa"/>
          </w:tcPr>
          <w:p w14:paraId="0DFD0576" w14:textId="77777777" w:rsidR="001B1286" w:rsidRDefault="001B1286" w:rsidP="00FE297F">
            <w:pPr>
              <w:contextualSpacing/>
            </w:pPr>
          </w:p>
        </w:tc>
      </w:tr>
      <w:tr w:rsidR="001B1286" w14:paraId="74855476" w14:textId="77777777" w:rsidTr="00131694">
        <w:trPr>
          <w:trHeight w:val="547"/>
        </w:trPr>
        <w:tc>
          <w:tcPr>
            <w:tcW w:w="1890" w:type="dxa"/>
            <w:vMerge w:val="restart"/>
          </w:tcPr>
          <w:p w14:paraId="797FBA5B" w14:textId="77777777" w:rsidR="001B1286" w:rsidRDefault="001B1286" w:rsidP="00FE297F">
            <w:pPr>
              <w:numPr>
                <w:ilvl w:val="0"/>
                <w:numId w:val="1"/>
              </w:numPr>
              <w:pBdr>
                <w:top w:val="nil"/>
                <w:left w:val="nil"/>
                <w:bottom w:val="nil"/>
                <w:right w:val="nil"/>
                <w:between w:val="nil"/>
              </w:pBdr>
              <w:contextualSpacing/>
              <w:rPr>
                <w:color w:val="000000"/>
              </w:rPr>
            </w:pPr>
          </w:p>
        </w:tc>
        <w:tc>
          <w:tcPr>
            <w:tcW w:w="3060" w:type="dxa"/>
          </w:tcPr>
          <w:p w14:paraId="341D29F3" w14:textId="77777777" w:rsidR="001B1286" w:rsidRDefault="001B1286" w:rsidP="00FE297F">
            <w:pPr>
              <w:contextualSpacing/>
            </w:pPr>
          </w:p>
          <w:p w14:paraId="5DDF108A" w14:textId="77777777" w:rsidR="001B1286" w:rsidRDefault="00A637FC" w:rsidP="00FE297F">
            <w:pPr>
              <w:contextualSpacing/>
            </w:pPr>
            <w:r>
              <w:t>1</w:t>
            </w:r>
          </w:p>
          <w:p w14:paraId="518A5FFD" w14:textId="77777777" w:rsidR="001B1286" w:rsidRDefault="001B1286" w:rsidP="00FE297F">
            <w:pPr>
              <w:contextualSpacing/>
            </w:pPr>
          </w:p>
          <w:p w14:paraId="44914F4B" w14:textId="77777777" w:rsidR="001B1286" w:rsidRDefault="001B1286" w:rsidP="00FE297F">
            <w:pPr>
              <w:contextualSpacing/>
            </w:pPr>
          </w:p>
        </w:tc>
        <w:tc>
          <w:tcPr>
            <w:tcW w:w="3330" w:type="dxa"/>
          </w:tcPr>
          <w:p w14:paraId="159BB6AE" w14:textId="77777777" w:rsidR="001B1286" w:rsidRDefault="001B1286" w:rsidP="00FE297F">
            <w:pPr>
              <w:contextualSpacing/>
            </w:pPr>
          </w:p>
        </w:tc>
        <w:tc>
          <w:tcPr>
            <w:tcW w:w="2970" w:type="dxa"/>
          </w:tcPr>
          <w:p w14:paraId="11BC012A" w14:textId="77777777" w:rsidR="001B1286" w:rsidRDefault="001B1286" w:rsidP="00FE297F">
            <w:pPr>
              <w:contextualSpacing/>
            </w:pPr>
          </w:p>
        </w:tc>
      </w:tr>
      <w:tr w:rsidR="001B1286" w14:paraId="26DA13A1" w14:textId="77777777" w:rsidTr="00131694">
        <w:trPr>
          <w:trHeight w:val="547"/>
        </w:trPr>
        <w:tc>
          <w:tcPr>
            <w:tcW w:w="1890" w:type="dxa"/>
            <w:vMerge/>
          </w:tcPr>
          <w:p w14:paraId="3A063984" w14:textId="77777777" w:rsidR="001B1286" w:rsidRDefault="001B1286" w:rsidP="00FE297F">
            <w:pPr>
              <w:widowControl w:val="0"/>
              <w:pBdr>
                <w:top w:val="nil"/>
                <w:left w:val="nil"/>
                <w:bottom w:val="nil"/>
                <w:right w:val="nil"/>
                <w:between w:val="nil"/>
              </w:pBdr>
              <w:contextualSpacing/>
            </w:pPr>
          </w:p>
        </w:tc>
        <w:tc>
          <w:tcPr>
            <w:tcW w:w="3060" w:type="dxa"/>
          </w:tcPr>
          <w:p w14:paraId="1BD9402B" w14:textId="77777777" w:rsidR="001B1286" w:rsidRDefault="001B1286" w:rsidP="00FE297F">
            <w:pPr>
              <w:contextualSpacing/>
            </w:pPr>
          </w:p>
          <w:p w14:paraId="787F6279" w14:textId="77777777" w:rsidR="001B1286" w:rsidRDefault="00A637FC" w:rsidP="00FE297F">
            <w:pPr>
              <w:contextualSpacing/>
            </w:pPr>
            <w:r>
              <w:t>2</w:t>
            </w:r>
          </w:p>
          <w:p w14:paraId="49F1A648" w14:textId="77777777" w:rsidR="001B1286" w:rsidRDefault="001B1286" w:rsidP="00FE297F">
            <w:pPr>
              <w:contextualSpacing/>
            </w:pPr>
          </w:p>
          <w:p w14:paraId="5684E867" w14:textId="77777777" w:rsidR="001B1286" w:rsidRDefault="001B1286" w:rsidP="00FE297F">
            <w:pPr>
              <w:contextualSpacing/>
            </w:pPr>
          </w:p>
        </w:tc>
        <w:tc>
          <w:tcPr>
            <w:tcW w:w="3330" w:type="dxa"/>
          </w:tcPr>
          <w:p w14:paraId="43D4A5DD" w14:textId="77777777" w:rsidR="001B1286" w:rsidRDefault="001B1286" w:rsidP="00FE297F">
            <w:pPr>
              <w:contextualSpacing/>
            </w:pPr>
          </w:p>
        </w:tc>
        <w:tc>
          <w:tcPr>
            <w:tcW w:w="2970" w:type="dxa"/>
          </w:tcPr>
          <w:p w14:paraId="4FEBDF15" w14:textId="77777777" w:rsidR="001B1286" w:rsidRDefault="001B1286" w:rsidP="00FE297F">
            <w:pPr>
              <w:contextualSpacing/>
            </w:pPr>
          </w:p>
        </w:tc>
      </w:tr>
      <w:tr w:rsidR="001B1286" w14:paraId="7E0D2198" w14:textId="77777777" w:rsidTr="00131694">
        <w:trPr>
          <w:trHeight w:val="547"/>
        </w:trPr>
        <w:tc>
          <w:tcPr>
            <w:tcW w:w="1890" w:type="dxa"/>
            <w:vMerge/>
          </w:tcPr>
          <w:p w14:paraId="172FC9A7" w14:textId="77777777" w:rsidR="001B1286" w:rsidRDefault="001B1286" w:rsidP="00FE297F">
            <w:pPr>
              <w:widowControl w:val="0"/>
              <w:pBdr>
                <w:top w:val="nil"/>
                <w:left w:val="nil"/>
                <w:bottom w:val="nil"/>
                <w:right w:val="nil"/>
                <w:between w:val="nil"/>
              </w:pBdr>
              <w:contextualSpacing/>
            </w:pPr>
          </w:p>
        </w:tc>
        <w:tc>
          <w:tcPr>
            <w:tcW w:w="3060" w:type="dxa"/>
          </w:tcPr>
          <w:p w14:paraId="1F57CE0F" w14:textId="77777777" w:rsidR="001B1286" w:rsidRDefault="001B1286" w:rsidP="00FE297F">
            <w:pPr>
              <w:contextualSpacing/>
            </w:pPr>
          </w:p>
          <w:p w14:paraId="0688C662" w14:textId="77777777" w:rsidR="001B1286" w:rsidRDefault="00A637FC" w:rsidP="00FE297F">
            <w:pPr>
              <w:contextualSpacing/>
            </w:pPr>
            <w:r>
              <w:t>3</w:t>
            </w:r>
          </w:p>
          <w:p w14:paraId="482F422B" w14:textId="77777777" w:rsidR="001B1286" w:rsidRDefault="001B1286" w:rsidP="00FE297F">
            <w:pPr>
              <w:contextualSpacing/>
            </w:pPr>
          </w:p>
          <w:p w14:paraId="580A37AC" w14:textId="77777777" w:rsidR="001B1286" w:rsidRDefault="001B1286" w:rsidP="00FE297F">
            <w:pPr>
              <w:contextualSpacing/>
            </w:pPr>
          </w:p>
        </w:tc>
        <w:tc>
          <w:tcPr>
            <w:tcW w:w="3330" w:type="dxa"/>
          </w:tcPr>
          <w:p w14:paraId="1B06A956" w14:textId="77777777" w:rsidR="001B1286" w:rsidRDefault="001B1286" w:rsidP="00FE297F">
            <w:pPr>
              <w:contextualSpacing/>
            </w:pPr>
          </w:p>
        </w:tc>
        <w:tc>
          <w:tcPr>
            <w:tcW w:w="2970" w:type="dxa"/>
          </w:tcPr>
          <w:p w14:paraId="699B18A3" w14:textId="77777777" w:rsidR="001B1286" w:rsidRDefault="001B1286" w:rsidP="00FE297F">
            <w:pPr>
              <w:contextualSpacing/>
            </w:pPr>
          </w:p>
        </w:tc>
      </w:tr>
      <w:tr w:rsidR="001B1286" w14:paraId="63A78D2E" w14:textId="77777777" w:rsidTr="00131694">
        <w:trPr>
          <w:trHeight w:val="547"/>
        </w:trPr>
        <w:tc>
          <w:tcPr>
            <w:tcW w:w="1890" w:type="dxa"/>
            <w:vMerge/>
          </w:tcPr>
          <w:p w14:paraId="58CEB223" w14:textId="77777777" w:rsidR="001B1286" w:rsidRDefault="001B1286" w:rsidP="00FE297F">
            <w:pPr>
              <w:widowControl w:val="0"/>
              <w:pBdr>
                <w:top w:val="nil"/>
                <w:left w:val="nil"/>
                <w:bottom w:val="nil"/>
                <w:right w:val="nil"/>
                <w:between w:val="nil"/>
              </w:pBdr>
              <w:contextualSpacing/>
            </w:pPr>
          </w:p>
        </w:tc>
        <w:tc>
          <w:tcPr>
            <w:tcW w:w="3060" w:type="dxa"/>
          </w:tcPr>
          <w:p w14:paraId="0C94D48A" w14:textId="77777777" w:rsidR="001B1286" w:rsidRDefault="001B1286" w:rsidP="00FE297F">
            <w:pPr>
              <w:contextualSpacing/>
            </w:pPr>
          </w:p>
          <w:p w14:paraId="44AA7438" w14:textId="77777777" w:rsidR="001B1286" w:rsidRDefault="00A637FC" w:rsidP="00FE297F">
            <w:pPr>
              <w:contextualSpacing/>
            </w:pPr>
            <w:r>
              <w:t>4</w:t>
            </w:r>
          </w:p>
          <w:p w14:paraId="5A396A20" w14:textId="77777777" w:rsidR="001B1286" w:rsidRDefault="001B1286" w:rsidP="00FE297F">
            <w:pPr>
              <w:contextualSpacing/>
            </w:pPr>
          </w:p>
          <w:p w14:paraId="67A92909" w14:textId="77777777" w:rsidR="001B1286" w:rsidRDefault="001B1286" w:rsidP="00FE297F">
            <w:pPr>
              <w:contextualSpacing/>
            </w:pPr>
          </w:p>
        </w:tc>
        <w:tc>
          <w:tcPr>
            <w:tcW w:w="3330" w:type="dxa"/>
          </w:tcPr>
          <w:p w14:paraId="5F982F2F" w14:textId="77777777" w:rsidR="001B1286" w:rsidRDefault="001B1286" w:rsidP="00FE297F">
            <w:pPr>
              <w:contextualSpacing/>
            </w:pPr>
          </w:p>
        </w:tc>
        <w:tc>
          <w:tcPr>
            <w:tcW w:w="2970" w:type="dxa"/>
          </w:tcPr>
          <w:p w14:paraId="6C571402" w14:textId="77777777" w:rsidR="001B1286" w:rsidRDefault="001B1286" w:rsidP="00FE297F">
            <w:pPr>
              <w:contextualSpacing/>
            </w:pPr>
          </w:p>
        </w:tc>
      </w:tr>
      <w:tr w:rsidR="001B1286" w14:paraId="3A5E9386" w14:textId="77777777" w:rsidTr="00131694">
        <w:trPr>
          <w:trHeight w:val="547"/>
        </w:trPr>
        <w:tc>
          <w:tcPr>
            <w:tcW w:w="1890" w:type="dxa"/>
            <w:vMerge/>
          </w:tcPr>
          <w:p w14:paraId="2DE012AD" w14:textId="77777777" w:rsidR="001B1286" w:rsidRDefault="001B1286" w:rsidP="00FE297F">
            <w:pPr>
              <w:widowControl w:val="0"/>
              <w:pBdr>
                <w:top w:val="nil"/>
                <w:left w:val="nil"/>
                <w:bottom w:val="nil"/>
                <w:right w:val="nil"/>
                <w:between w:val="nil"/>
              </w:pBdr>
              <w:contextualSpacing/>
            </w:pPr>
          </w:p>
        </w:tc>
        <w:tc>
          <w:tcPr>
            <w:tcW w:w="3060" w:type="dxa"/>
          </w:tcPr>
          <w:p w14:paraId="08393F15" w14:textId="77777777" w:rsidR="001B1286" w:rsidRDefault="001B1286" w:rsidP="00FE297F">
            <w:pPr>
              <w:contextualSpacing/>
            </w:pPr>
          </w:p>
          <w:p w14:paraId="1735C001" w14:textId="77777777" w:rsidR="001B1286" w:rsidRDefault="00A637FC" w:rsidP="00FE297F">
            <w:pPr>
              <w:contextualSpacing/>
            </w:pPr>
            <w:r>
              <w:t>5</w:t>
            </w:r>
          </w:p>
          <w:p w14:paraId="0413A2C2" w14:textId="77777777" w:rsidR="00AF08A7" w:rsidRDefault="00AF08A7" w:rsidP="00FE297F">
            <w:pPr>
              <w:contextualSpacing/>
            </w:pPr>
          </w:p>
          <w:p w14:paraId="62741C88" w14:textId="77777777" w:rsidR="001B1286" w:rsidRDefault="001B1286" w:rsidP="00FE297F">
            <w:pPr>
              <w:contextualSpacing/>
            </w:pPr>
          </w:p>
          <w:p w14:paraId="027687DE" w14:textId="77777777" w:rsidR="001C286D" w:rsidRDefault="001C286D" w:rsidP="00FE297F">
            <w:pPr>
              <w:contextualSpacing/>
            </w:pPr>
          </w:p>
          <w:p w14:paraId="0057AF64" w14:textId="79A322AF" w:rsidR="001C286D" w:rsidRDefault="001C286D" w:rsidP="00FE297F">
            <w:pPr>
              <w:contextualSpacing/>
            </w:pPr>
          </w:p>
        </w:tc>
        <w:tc>
          <w:tcPr>
            <w:tcW w:w="3330" w:type="dxa"/>
          </w:tcPr>
          <w:p w14:paraId="3EF04AAC" w14:textId="77777777" w:rsidR="001B1286" w:rsidRDefault="001B1286" w:rsidP="00FE297F">
            <w:pPr>
              <w:contextualSpacing/>
            </w:pPr>
          </w:p>
        </w:tc>
        <w:tc>
          <w:tcPr>
            <w:tcW w:w="2970" w:type="dxa"/>
          </w:tcPr>
          <w:p w14:paraId="236D7CEF" w14:textId="77777777" w:rsidR="001B1286" w:rsidRDefault="001B1286" w:rsidP="00FE297F">
            <w:pPr>
              <w:contextualSpacing/>
            </w:pPr>
          </w:p>
        </w:tc>
      </w:tr>
      <w:tr w:rsidR="001B1286" w14:paraId="45E8A632" w14:textId="77777777" w:rsidTr="00131694">
        <w:trPr>
          <w:trHeight w:val="547"/>
        </w:trPr>
        <w:tc>
          <w:tcPr>
            <w:tcW w:w="1890" w:type="dxa"/>
            <w:vMerge w:val="restart"/>
          </w:tcPr>
          <w:p w14:paraId="594E4615" w14:textId="77777777" w:rsidR="001B1286" w:rsidRDefault="00A637FC" w:rsidP="00FE297F">
            <w:pPr>
              <w:numPr>
                <w:ilvl w:val="0"/>
                <w:numId w:val="1"/>
              </w:numPr>
              <w:pBdr>
                <w:top w:val="nil"/>
                <w:left w:val="nil"/>
                <w:bottom w:val="nil"/>
                <w:right w:val="nil"/>
                <w:between w:val="nil"/>
              </w:pBdr>
              <w:contextualSpacing/>
              <w:rPr>
                <w:color w:val="000000"/>
              </w:rPr>
            </w:pPr>
            <w:r>
              <w:rPr>
                <w:color w:val="000000"/>
              </w:rPr>
              <w:t xml:space="preserve"> </w:t>
            </w:r>
          </w:p>
        </w:tc>
        <w:tc>
          <w:tcPr>
            <w:tcW w:w="3060" w:type="dxa"/>
          </w:tcPr>
          <w:p w14:paraId="2AE37BA2" w14:textId="77777777" w:rsidR="001B1286" w:rsidRDefault="001B1286" w:rsidP="00FE297F">
            <w:pPr>
              <w:contextualSpacing/>
            </w:pPr>
          </w:p>
          <w:p w14:paraId="740AADD2" w14:textId="77777777" w:rsidR="001B1286" w:rsidRDefault="00A637FC" w:rsidP="00FE297F">
            <w:pPr>
              <w:contextualSpacing/>
            </w:pPr>
            <w:r>
              <w:t>1</w:t>
            </w:r>
          </w:p>
          <w:p w14:paraId="58BB456D" w14:textId="77777777" w:rsidR="001B1286" w:rsidRDefault="001B1286" w:rsidP="00FE297F">
            <w:pPr>
              <w:contextualSpacing/>
            </w:pPr>
          </w:p>
        </w:tc>
        <w:tc>
          <w:tcPr>
            <w:tcW w:w="3330" w:type="dxa"/>
          </w:tcPr>
          <w:p w14:paraId="2363556B" w14:textId="77777777" w:rsidR="001B1286" w:rsidRDefault="001B1286" w:rsidP="00FE297F">
            <w:pPr>
              <w:contextualSpacing/>
            </w:pPr>
          </w:p>
        </w:tc>
        <w:tc>
          <w:tcPr>
            <w:tcW w:w="2970" w:type="dxa"/>
          </w:tcPr>
          <w:p w14:paraId="34D0B626" w14:textId="77777777" w:rsidR="001B1286" w:rsidRDefault="001B1286" w:rsidP="00FE297F">
            <w:pPr>
              <w:contextualSpacing/>
            </w:pPr>
          </w:p>
        </w:tc>
      </w:tr>
      <w:tr w:rsidR="001B1286" w14:paraId="19EDFAC7" w14:textId="77777777" w:rsidTr="00131694">
        <w:trPr>
          <w:trHeight w:val="547"/>
        </w:trPr>
        <w:tc>
          <w:tcPr>
            <w:tcW w:w="1890" w:type="dxa"/>
            <w:vMerge/>
          </w:tcPr>
          <w:p w14:paraId="093CB691" w14:textId="77777777" w:rsidR="001B1286" w:rsidRDefault="001B1286" w:rsidP="00FE297F">
            <w:pPr>
              <w:widowControl w:val="0"/>
              <w:pBdr>
                <w:top w:val="nil"/>
                <w:left w:val="nil"/>
                <w:bottom w:val="nil"/>
                <w:right w:val="nil"/>
                <w:between w:val="nil"/>
              </w:pBdr>
              <w:contextualSpacing/>
            </w:pPr>
          </w:p>
        </w:tc>
        <w:tc>
          <w:tcPr>
            <w:tcW w:w="3060" w:type="dxa"/>
          </w:tcPr>
          <w:p w14:paraId="79348973" w14:textId="77777777" w:rsidR="001B1286" w:rsidRDefault="001B1286" w:rsidP="00FE297F">
            <w:pPr>
              <w:contextualSpacing/>
            </w:pPr>
          </w:p>
          <w:p w14:paraId="6F8A0A7E" w14:textId="77777777" w:rsidR="001B1286" w:rsidRDefault="00A637FC" w:rsidP="00FE297F">
            <w:pPr>
              <w:contextualSpacing/>
            </w:pPr>
            <w:r>
              <w:t>2</w:t>
            </w:r>
          </w:p>
          <w:p w14:paraId="1DC17E95" w14:textId="77777777" w:rsidR="001B1286" w:rsidRDefault="001B1286" w:rsidP="00FE297F">
            <w:pPr>
              <w:contextualSpacing/>
            </w:pPr>
          </w:p>
        </w:tc>
        <w:tc>
          <w:tcPr>
            <w:tcW w:w="3330" w:type="dxa"/>
          </w:tcPr>
          <w:p w14:paraId="2321E8E1" w14:textId="77777777" w:rsidR="001B1286" w:rsidRDefault="001B1286" w:rsidP="00FE297F">
            <w:pPr>
              <w:contextualSpacing/>
            </w:pPr>
          </w:p>
        </w:tc>
        <w:tc>
          <w:tcPr>
            <w:tcW w:w="2970" w:type="dxa"/>
          </w:tcPr>
          <w:p w14:paraId="66EFD5E7" w14:textId="77777777" w:rsidR="001B1286" w:rsidRDefault="001B1286" w:rsidP="00FE297F">
            <w:pPr>
              <w:contextualSpacing/>
            </w:pPr>
          </w:p>
        </w:tc>
      </w:tr>
      <w:tr w:rsidR="001B1286" w14:paraId="71237E68" w14:textId="77777777" w:rsidTr="00131694">
        <w:trPr>
          <w:trHeight w:val="547"/>
        </w:trPr>
        <w:tc>
          <w:tcPr>
            <w:tcW w:w="1890" w:type="dxa"/>
            <w:vMerge/>
          </w:tcPr>
          <w:p w14:paraId="59BA616F" w14:textId="77777777" w:rsidR="001B1286" w:rsidRDefault="001B1286" w:rsidP="00FE297F">
            <w:pPr>
              <w:widowControl w:val="0"/>
              <w:pBdr>
                <w:top w:val="nil"/>
                <w:left w:val="nil"/>
                <w:bottom w:val="nil"/>
                <w:right w:val="nil"/>
                <w:between w:val="nil"/>
              </w:pBdr>
              <w:contextualSpacing/>
            </w:pPr>
          </w:p>
        </w:tc>
        <w:tc>
          <w:tcPr>
            <w:tcW w:w="3060" w:type="dxa"/>
          </w:tcPr>
          <w:p w14:paraId="5E38C18E" w14:textId="77777777" w:rsidR="001B1286" w:rsidRDefault="001B1286" w:rsidP="00FE297F">
            <w:pPr>
              <w:contextualSpacing/>
            </w:pPr>
          </w:p>
          <w:p w14:paraId="42664372" w14:textId="77777777" w:rsidR="001B1286" w:rsidRDefault="00A637FC" w:rsidP="00FE297F">
            <w:pPr>
              <w:contextualSpacing/>
            </w:pPr>
            <w:r>
              <w:t>3</w:t>
            </w:r>
          </w:p>
          <w:p w14:paraId="6836449A" w14:textId="77777777" w:rsidR="001B1286" w:rsidRDefault="001B1286" w:rsidP="00FE297F">
            <w:pPr>
              <w:contextualSpacing/>
            </w:pPr>
          </w:p>
        </w:tc>
        <w:tc>
          <w:tcPr>
            <w:tcW w:w="3330" w:type="dxa"/>
          </w:tcPr>
          <w:p w14:paraId="04F2C022" w14:textId="77777777" w:rsidR="001B1286" w:rsidRDefault="001B1286" w:rsidP="00FE297F">
            <w:pPr>
              <w:contextualSpacing/>
            </w:pPr>
          </w:p>
        </w:tc>
        <w:tc>
          <w:tcPr>
            <w:tcW w:w="2970" w:type="dxa"/>
          </w:tcPr>
          <w:p w14:paraId="6FC19950" w14:textId="77777777" w:rsidR="001B1286" w:rsidRDefault="001B1286" w:rsidP="00FE297F">
            <w:pPr>
              <w:contextualSpacing/>
            </w:pPr>
          </w:p>
        </w:tc>
      </w:tr>
      <w:tr w:rsidR="001B1286" w14:paraId="33F4C2F2" w14:textId="77777777" w:rsidTr="00131694">
        <w:trPr>
          <w:trHeight w:val="547"/>
        </w:trPr>
        <w:tc>
          <w:tcPr>
            <w:tcW w:w="1890" w:type="dxa"/>
            <w:vMerge/>
          </w:tcPr>
          <w:p w14:paraId="79B54ECB" w14:textId="77777777" w:rsidR="001B1286" w:rsidRDefault="001B1286" w:rsidP="00FE297F">
            <w:pPr>
              <w:widowControl w:val="0"/>
              <w:pBdr>
                <w:top w:val="nil"/>
                <w:left w:val="nil"/>
                <w:bottom w:val="nil"/>
                <w:right w:val="nil"/>
                <w:between w:val="nil"/>
              </w:pBdr>
              <w:contextualSpacing/>
            </w:pPr>
          </w:p>
        </w:tc>
        <w:tc>
          <w:tcPr>
            <w:tcW w:w="3060" w:type="dxa"/>
          </w:tcPr>
          <w:p w14:paraId="3B9CBB0E" w14:textId="77777777" w:rsidR="001B1286" w:rsidRDefault="001B1286" w:rsidP="00FE297F">
            <w:pPr>
              <w:contextualSpacing/>
            </w:pPr>
          </w:p>
          <w:p w14:paraId="06C0E4ED" w14:textId="77777777" w:rsidR="001B1286" w:rsidRDefault="00A637FC" w:rsidP="00FE297F">
            <w:pPr>
              <w:contextualSpacing/>
            </w:pPr>
            <w:r>
              <w:t>4</w:t>
            </w:r>
          </w:p>
          <w:p w14:paraId="311B0D99" w14:textId="77777777" w:rsidR="001B1286" w:rsidRDefault="001B1286" w:rsidP="00FE297F">
            <w:pPr>
              <w:contextualSpacing/>
            </w:pPr>
          </w:p>
        </w:tc>
        <w:tc>
          <w:tcPr>
            <w:tcW w:w="3330" w:type="dxa"/>
          </w:tcPr>
          <w:p w14:paraId="75E57494" w14:textId="77777777" w:rsidR="001B1286" w:rsidRDefault="001B1286" w:rsidP="00FE297F">
            <w:pPr>
              <w:contextualSpacing/>
            </w:pPr>
          </w:p>
        </w:tc>
        <w:tc>
          <w:tcPr>
            <w:tcW w:w="2970" w:type="dxa"/>
          </w:tcPr>
          <w:p w14:paraId="7EB65556" w14:textId="77777777" w:rsidR="001B1286" w:rsidRDefault="001B1286" w:rsidP="00FE297F">
            <w:pPr>
              <w:contextualSpacing/>
            </w:pPr>
          </w:p>
        </w:tc>
      </w:tr>
      <w:tr w:rsidR="001B1286" w14:paraId="41F12EBF" w14:textId="77777777" w:rsidTr="00131694">
        <w:trPr>
          <w:trHeight w:val="547"/>
        </w:trPr>
        <w:tc>
          <w:tcPr>
            <w:tcW w:w="1890" w:type="dxa"/>
            <w:vMerge/>
          </w:tcPr>
          <w:p w14:paraId="4FE79DBF" w14:textId="77777777" w:rsidR="001B1286" w:rsidRDefault="001B1286" w:rsidP="00FE297F">
            <w:pPr>
              <w:widowControl w:val="0"/>
              <w:pBdr>
                <w:top w:val="nil"/>
                <w:left w:val="nil"/>
                <w:bottom w:val="nil"/>
                <w:right w:val="nil"/>
                <w:between w:val="nil"/>
              </w:pBdr>
              <w:contextualSpacing/>
            </w:pPr>
          </w:p>
        </w:tc>
        <w:tc>
          <w:tcPr>
            <w:tcW w:w="3060" w:type="dxa"/>
          </w:tcPr>
          <w:p w14:paraId="039B8E71" w14:textId="77777777" w:rsidR="001B1286" w:rsidRDefault="001B1286" w:rsidP="00FE297F">
            <w:pPr>
              <w:contextualSpacing/>
            </w:pPr>
          </w:p>
          <w:p w14:paraId="01B447AB" w14:textId="77777777" w:rsidR="001B1286" w:rsidRDefault="00A637FC" w:rsidP="00FE297F">
            <w:pPr>
              <w:contextualSpacing/>
            </w:pPr>
            <w:r>
              <w:t>5</w:t>
            </w:r>
          </w:p>
          <w:p w14:paraId="7C2E0A96" w14:textId="77777777" w:rsidR="001B1286" w:rsidRDefault="001B1286" w:rsidP="00FE297F">
            <w:pPr>
              <w:contextualSpacing/>
            </w:pPr>
          </w:p>
        </w:tc>
        <w:tc>
          <w:tcPr>
            <w:tcW w:w="3330" w:type="dxa"/>
          </w:tcPr>
          <w:p w14:paraId="0D5927CA" w14:textId="77777777" w:rsidR="001B1286" w:rsidRDefault="001B1286" w:rsidP="00FE297F">
            <w:pPr>
              <w:contextualSpacing/>
            </w:pPr>
          </w:p>
        </w:tc>
        <w:tc>
          <w:tcPr>
            <w:tcW w:w="2970" w:type="dxa"/>
          </w:tcPr>
          <w:p w14:paraId="30582E33" w14:textId="77777777" w:rsidR="001B1286" w:rsidRDefault="001B1286" w:rsidP="00FE297F">
            <w:pPr>
              <w:contextualSpacing/>
            </w:pPr>
          </w:p>
        </w:tc>
      </w:tr>
    </w:tbl>
    <w:p w14:paraId="5C9B3585" w14:textId="77777777" w:rsidR="001B1286" w:rsidRDefault="001B1286" w:rsidP="00FE297F">
      <w:pPr>
        <w:spacing w:after="0" w:line="240" w:lineRule="auto"/>
        <w:contextualSpacing/>
      </w:pPr>
    </w:p>
    <w:p w14:paraId="49610AE1" w14:textId="77777777" w:rsidR="001B1286" w:rsidRDefault="001B1286" w:rsidP="00FE297F">
      <w:pPr>
        <w:spacing w:after="0" w:line="240" w:lineRule="auto"/>
        <w:contextualSpacing/>
      </w:pPr>
    </w:p>
    <w:p w14:paraId="2AEB323B" w14:textId="77777777" w:rsidR="001B1286" w:rsidRDefault="001B1286" w:rsidP="00FE297F">
      <w:pPr>
        <w:spacing w:after="0" w:line="240" w:lineRule="auto"/>
        <w:contextualSpacing/>
      </w:pPr>
    </w:p>
    <w:p w14:paraId="1BF2C8C5" w14:textId="77777777" w:rsidR="001B1286" w:rsidRDefault="001B1286" w:rsidP="00FE297F">
      <w:pPr>
        <w:spacing w:after="0" w:line="240" w:lineRule="auto"/>
        <w:contextualSpacing/>
      </w:pPr>
    </w:p>
    <w:p w14:paraId="4C0CDE0B" w14:textId="77777777" w:rsidR="001B1286" w:rsidRDefault="00A637FC" w:rsidP="00FE297F">
      <w:pPr>
        <w:spacing w:after="0" w:line="240" w:lineRule="auto"/>
        <w:contextualSpacing/>
        <w:rPr>
          <w:b/>
          <w:sz w:val="24"/>
          <w:szCs w:val="24"/>
        </w:rPr>
      </w:pPr>
      <w:r>
        <w:br w:type="page"/>
      </w:r>
    </w:p>
    <w:p w14:paraId="24AF39D8" w14:textId="77777777" w:rsidR="001B1286" w:rsidRDefault="00A637FC" w:rsidP="00FE297F">
      <w:pPr>
        <w:spacing w:after="0" w:line="240" w:lineRule="auto"/>
        <w:contextualSpacing/>
        <w:rPr>
          <w:b/>
          <w:sz w:val="24"/>
          <w:szCs w:val="24"/>
        </w:rPr>
      </w:pPr>
      <w:r>
        <w:rPr>
          <w:b/>
          <w:sz w:val="24"/>
          <w:szCs w:val="24"/>
        </w:rPr>
        <w:lastRenderedPageBreak/>
        <w:t>SECTION 5:  INTERRUPTIONS / CONTINGENCY PLAN</w:t>
      </w:r>
    </w:p>
    <w:p w14:paraId="714AD1E2" w14:textId="77777777" w:rsidR="001B1286" w:rsidRDefault="001B1286" w:rsidP="00FE297F">
      <w:pPr>
        <w:spacing w:after="0" w:line="240" w:lineRule="auto"/>
        <w:contextualSpacing/>
        <w:rPr>
          <w:sz w:val="10"/>
          <w:szCs w:val="10"/>
        </w:rPr>
      </w:pPr>
    </w:p>
    <w:p w14:paraId="5E62B0B4" w14:textId="77777777" w:rsidR="001B1286" w:rsidRDefault="00A637FC" w:rsidP="00FE297F">
      <w:pPr>
        <w:spacing w:after="0" w:line="240" w:lineRule="auto"/>
        <w:contextualSpacing/>
        <w:rPr>
          <w:b/>
        </w:rPr>
      </w:pPr>
      <w:r>
        <w:rPr>
          <w:b/>
        </w:rPr>
        <w:t>What are potential interruptions to my development plan? How will I deal with them?</w:t>
      </w:r>
    </w:p>
    <w:p w14:paraId="0B21CEEC" w14:textId="77777777" w:rsidR="001B1286" w:rsidRDefault="00A637FC" w:rsidP="00FE297F">
      <w:pPr>
        <w:spacing w:after="0" w:line="240" w:lineRule="auto"/>
        <w:contextualSpacing/>
      </w:pPr>
      <w:r>
        <w:t>In this section, list any foreseeable interruptions to your plan in section 4 and how you may overcome them if they happen.</w:t>
      </w:r>
    </w:p>
    <w:p w14:paraId="2B0BEBEF" w14:textId="77777777" w:rsidR="001B1286" w:rsidRDefault="001B1286" w:rsidP="00FE297F">
      <w:pPr>
        <w:spacing w:after="0" w:line="240" w:lineRule="auto"/>
        <w:contextualSpacing/>
      </w:pPr>
    </w:p>
    <w:tbl>
      <w:tblPr>
        <w:tblStyle w:val="a0"/>
        <w:tblW w:w="112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80"/>
        <w:gridCol w:w="5670"/>
      </w:tblGrid>
      <w:tr w:rsidR="001B1286" w14:paraId="6354AC6D" w14:textId="77777777">
        <w:tc>
          <w:tcPr>
            <w:tcW w:w="5580" w:type="dxa"/>
            <w:shd w:val="clear" w:color="auto" w:fill="00386A"/>
          </w:tcPr>
          <w:p w14:paraId="0366EC25" w14:textId="77777777" w:rsidR="001B1286" w:rsidRDefault="00A637FC" w:rsidP="00FE297F">
            <w:pPr>
              <w:contextualSpacing/>
              <w:rPr>
                <w:color w:val="FFD965"/>
              </w:rPr>
            </w:pPr>
            <w:r>
              <w:rPr>
                <w:color w:val="FFD965"/>
              </w:rPr>
              <w:t>Potential Interruptions:</w:t>
            </w:r>
          </w:p>
        </w:tc>
        <w:tc>
          <w:tcPr>
            <w:tcW w:w="5670" w:type="dxa"/>
            <w:shd w:val="clear" w:color="auto" w:fill="00386A"/>
          </w:tcPr>
          <w:p w14:paraId="1E7E0363" w14:textId="77777777" w:rsidR="001B1286" w:rsidRDefault="00A637FC" w:rsidP="00FE297F">
            <w:pPr>
              <w:contextualSpacing/>
              <w:rPr>
                <w:color w:val="FFD965"/>
              </w:rPr>
            </w:pPr>
            <w:r>
              <w:rPr>
                <w:color w:val="FFD965"/>
              </w:rPr>
              <w:t>Contingency Plan:</w:t>
            </w:r>
          </w:p>
        </w:tc>
      </w:tr>
      <w:tr w:rsidR="001B1286" w14:paraId="763F4AB8" w14:textId="77777777">
        <w:tc>
          <w:tcPr>
            <w:tcW w:w="5580" w:type="dxa"/>
          </w:tcPr>
          <w:p w14:paraId="4267CC08" w14:textId="77777777" w:rsidR="001B1286" w:rsidRDefault="001B1286" w:rsidP="00FE297F">
            <w:pPr>
              <w:contextualSpacing/>
            </w:pPr>
          </w:p>
          <w:p w14:paraId="230B211B" w14:textId="77777777" w:rsidR="001B1286" w:rsidRDefault="001B1286" w:rsidP="00FE297F">
            <w:pPr>
              <w:contextualSpacing/>
            </w:pPr>
          </w:p>
          <w:p w14:paraId="7D01C63F" w14:textId="77777777" w:rsidR="001B1286" w:rsidRDefault="001B1286" w:rsidP="00FE297F">
            <w:pPr>
              <w:contextualSpacing/>
            </w:pPr>
          </w:p>
        </w:tc>
        <w:tc>
          <w:tcPr>
            <w:tcW w:w="5670" w:type="dxa"/>
          </w:tcPr>
          <w:p w14:paraId="481F5CFE" w14:textId="77777777" w:rsidR="001B1286" w:rsidRDefault="001B1286" w:rsidP="00FE297F">
            <w:pPr>
              <w:contextualSpacing/>
            </w:pPr>
          </w:p>
        </w:tc>
      </w:tr>
      <w:tr w:rsidR="001B1286" w14:paraId="36194A5F" w14:textId="77777777">
        <w:tc>
          <w:tcPr>
            <w:tcW w:w="5580" w:type="dxa"/>
          </w:tcPr>
          <w:p w14:paraId="75227BDD" w14:textId="77777777" w:rsidR="001B1286" w:rsidRDefault="001B1286" w:rsidP="00FE297F">
            <w:pPr>
              <w:contextualSpacing/>
            </w:pPr>
          </w:p>
          <w:p w14:paraId="46F6B36A" w14:textId="77777777" w:rsidR="001B1286" w:rsidRDefault="001B1286" w:rsidP="00FE297F">
            <w:pPr>
              <w:contextualSpacing/>
            </w:pPr>
          </w:p>
          <w:p w14:paraId="014DB32B" w14:textId="77777777" w:rsidR="001B1286" w:rsidRDefault="001B1286" w:rsidP="00FE297F">
            <w:pPr>
              <w:contextualSpacing/>
            </w:pPr>
          </w:p>
        </w:tc>
        <w:tc>
          <w:tcPr>
            <w:tcW w:w="5670" w:type="dxa"/>
          </w:tcPr>
          <w:p w14:paraId="1CDF1AF1" w14:textId="77777777" w:rsidR="001B1286" w:rsidRDefault="001B1286" w:rsidP="00FE297F">
            <w:pPr>
              <w:contextualSpacing/>
            </w:pPr>
          </w:p>
        </w:tc>
      </w:tr>
      <w:tr w:rsidR="001B1286" w14:paraId="481D36A7" w14:textId="77777777">
        <w:tc>
          <w:tcPr>
            <w:tcW w:w="5580" w:type="dxa"/>
          </w:tcPr>
          <w:p w14:paraId="0346F40C" w14:textId="77777777" w:rsidR="001B1286" w:rsidRDefault="001B1286" w:rsidP="00FE297F">
            <w:pPr>
              <w:contextualSpacing/>
            </w:pPr>
          </w:p>
          <w:p w14:paraId="540D1DC4" w14:textId="77777777" w:rsidR="001B1286" w:rsidRDefault="001B1286" w:rsidP="00FE297F">
            <w:pPr>
              <w:contextualSpacing/>
            </w:pPr>
          </w:p>
          <w:p w14:paraId="163BC4E5" w14:textId="77777777" w:rsidR="001B1286" w:rsidRDefault="001B1286" w:rsidP="00FE297F">
            <w:pPr>
              <w:contextualSpacing/>
            </w:pPr>
          </w:p>
        </w:tc>
        <w:tc>
          <w:tcPr>
            <w:tcW w:w="5670" w:type="dxa"/>
          </w:tcPr>
          <w:p w14:paraId="0DFD43C3" w14:textId="77777777" w:rsidR="001B1286" w:rsidRDefault="001B1286" w:rsidP="00FE297F">
            <w:pPr>
              <w:contextualSpacing/>
            </w:pPr>
          </w:p>
        </w:tc>
      </w:tr>
      <w:tr w:rsidR="001B1286" w14:paraId="246E97CE" w14:textId="77777777">
        <w:tc>
          <w:tcPr>
            <w:tcW w:w="5580" w:type="dxa"/>
          </w:tcPr>
          <w:p w14:paraId="23C681F5" w14:textId="77777777" w:rsidR="001B1286" w:rsidRDefault="001B1286" w:rsidP="00FE297F">
            <w:pPr>
              <w:contextualSpacing/>
            </w:pPr>
          </w:p>
          <w:p w14:paraId="11744CF4" w14:textId="77777777" w:rsidR="001B1286" w:rsidRDefault="001B1286" w:rsidP="00FE297F">
            <w:pPr>
              <w:contextualSpacing/>
            </w:pPr>
          </w:p>
          <w:p w14:paraId="35B8E1EA" w14:textId="77777777" w:rsidR="001B1286" w:rsidRDefault="001B1286" w:rsidP="00FE297F">
            <w:pPr>
              <w:contextualSpacing/>
            </w:pPr>
          </w:p>
        </w:tc>
        <w:tc>
          <w:tcPr>
            <w:tcW w:w="5670" w:type="dxa"/>
          </w:tcPr>
          <w:p w14:paraId="10BFAD78" w14:textId="77777777" w:rsidR="001B1286" w:rsidRDefault="001B1286" w:rsidP="00FE297F">
            <w:pPr>
              <w:contextualSpacing/>
            </w:pPr>
          </w:p>
        </w:tc>
      </w:tr>
      <w:tr w:rsidR="001B1286" w14:paraId="35BC0806" w14:textId="77777777">
        <w:tc>
          <w:tcPr>
            <w:tcW w:w="5580" w:type="dxa"/>
          </w:tcPr>
          <w:p w14:paraId="41C2910D" w14:textId="77777777" w:rsidR="001B1286" w:rsidRDefault="001B1286" w:rsidP="00FE297F">
            <w:pPr>
              <w:contextualSpacing/>
            </w:pPr>
          </w:p>
          <w:p w14:paraId="60438A0B" w14:textId="77777777" w:rsidR="001B1286" w:rsidRDefault="001B1286" w:rsidP="00FE297F">
            <w:pPr>
              <w:contextualSpacing/>
            </w:pPr>
          </w:p>
          <w:p w14:paraId="1A13BE89" w14:textId="77777777" w:rsidR="001B1286" w:rsidRDefault="001B1286" w:rsidP="00FE297F">
            <w:pPr>
              <w:contextualSpacing/>
            </w:pPr>
          </w:p>
        </w:tc>
        <w:tc>
          <w:tcPr>
            <w:tcW w:w="5670" w:type="dxa"/>
          </w:tcPr>
          <w:p w14:paraId="02814EE3" w14:textId="77777777" w:rsidR="001B1286" w:rsidRDefault="001B1286" w:rsidP="00FE297F">
            <w:pPr>
              <w:contextualSpacing/>
            </w:pPr>
          </w:p>
        </w:tc>
      </w:tr>
      <w:tr w:rsidR="001B1286" w14:paraId="7E7561C1" w14:textId="77777777">
        <w:tc>
          <w:tcPr>
            <w:tcW w:w="5580" w:type="dxa"/>
          </w:tcPr>
          <w:p w14:paraId="098C9272" w14:textId="77777777" w:rsidR="001B1286" w:rsidRDefault="001B1286" w:rsidP="00FE297F">
            <w:pPr>
              <w:contextualSpacing/>
            </w:pPr>
          </w:p>
          <w:p w14:paraId="70DAD5BC" w14:textId="77777777" w:rsidR="001B1286" w:rsidRDefault="001B1286" w:rsidP="00FE297F">
            <w:pPr>
              <w:contextualSpacing/>
            </w:pPr>
          </w:p>
          <w:p w14:paraId="16468197" w14:textId="77777777" w:rsidR="001B1286" w:rsidRDefault="001B1286" w:rsidP="00FE297F">
            <w:pPr>
              <w:contextualSpacing/>
            </w:pPr>
          </w:p>
        </w:tc>
        <w:tc>
          <w:tcPr>
            <w:tcW w:w="5670" w:type="dxa"/>
          </w:tcPr>
          <w:p w14:paraId="29E62DBC" w14:textId="77777777" w:rsidR="001B1286" w:rsidRDefault="001B1286" w:rsidP="00FE297F">
            <w:pPr>
              <w:contextualSpacing/>
            </w:pPr>
          </w:p>
        </w:tc>
      </w:tr>
    </w:tbl>
    <w:p w14:paraId="78342EDB" w14:textId="77777777" w:rsidR="001B1286" w:rsidRDefault="001B1286" w:rsidP="00FE297F">
      <w:pPr>
        <w:spacing w:after="0" w:line="240" w:lineRule="auto"/>
        <w:contextualSpacing/>
      </w:pPr>
    </w:p>
    <w:p w14:paraId="04F6909B" w14:textId="77777777" w:rsidR="001B1286" w:rsidRDefault="001B1286" w:rsidP="00FE297F">
      <w:pPr>
        <w:spacing w:after="0" w:line="240" w:lineRule="auto"/>
        <w:contextualSpacing/>
      </w:pPr>
    </w:p>
    <w:p w14:paraId="02164655" w14:textId="77777777" w:rsidR="001B1286" w:rsidRDefault="001B1286" w:rsidP="00FE297F">
      <w:pPr>
        <w:spacing w:after="0" w:line="240" w:lineRule="auto"/>
        <w:contextualSpacing/>
      </w:pPr>
    </w:p>
    <w:sectPr w:rsidR="001B1286">
      <w:footerReference w:type="default" r:id="rId13"/>
      <w:pgSz w:w="12240" w:h="15840"/>
      <w:pgMar w:top="720" w:right="1440" w:bottom="72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6120BB" w16cid:durableId="243166A9"/>
  <w16cid:commentId w16cid:paraId="58318D69" w16cid:durableId="24316803"/>
  <w16cid:commentId w16cid:paraId="000AC925" w16cid:durableId="2431680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E9A11" w14:textId="77777777" w:rsidR="0044776A" w:rsidRDefault="0044776A">
      <w:pPr>
        <w:spacing w:after="0" w:line="240" w:lineRule="auto"/>
      </w:pPr>
      <w:r>
        <w:separator/>
      </w:r>
    </w:p>
  </w:endnote>
  <w:endnote w:type="continuationSeparator" w:id="0">
    <w:p w14:paraId="67128EA2" w14:textId="77777777" w:rsidR="0044776A" w:rsidRDefault="00447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CE476" w14:textId="10B4F979" w:rsidR="001B1286" w:rsidRDefault="005542F4">
    <w:pPr>
      <w:pBdr>
        <w:top w:val="single" w:sz="4" w:space="1" w:color="D9D9D9"/>
        <w:left w:val="nil"/>
        <w:bottom w:val="nil"/>
        <w:right w:val="nil"/>
        <w:between w:val="nil"/>
      </w:pBdr>
      <w:tabs>
        <w:tab w:val="center" w:pos="4680"/>
        <w:tab w:val="right" w:pos="9360"/>
      </w:tabs>
      <w:spacing w:after="0" w:line="240" w:lineRule="auto"/>
      <w:jc w:val="right"/>
      <w:rPr>
        <w:color w:val="000000"/>
      </w:rPr>
    </w:pPr>
    <w:r w:rsidRPr="005542F4">
      <w:rPr>
        <w:noProof/>
        <w:color w:val="000000"/>
      </w:rPr>
      <w:drawing>
        <wp:anchor distT="0" distB="0" distL="114300" distR="114300" simplePos="0" relativeHeight="251658240" behindDoc="1" locked="0" layoutInCell="1" allowOverlap="1" wp14:anchorId="7DCFD111" wp14:editId="28947B7A">
          <wp:simplePos x="0" y="0"/>
          <wp:positionH relativeFrom="column">
            <wp:posOffset>-50800</wp:posOffset>
          </wp:positionH>
          <wp:positionV relativeFrom="paragraph">
            <wp:posOffset>31115</wp:posOffset>
          </wp:positionV>
          <wp:extent cx="1390650" cy="157964"/>
          <wp:effectExtent l="0" t="0" r="0" b="0"/>
          <wp:wrapTight wrapText="bothSides">
            <wp:wrapPolygon edited="0">
              <wp:start x="0" y="0"/>
              <wp:lineTo x="0" y="18290"/>
              <wp:lineTo x="5326" y="18290"/>
              <wp:lineTo x="11540" y="18290"/>
              <wp:lineTo x="21304" y="15677"/>
              <wp:lineTo x="21304" y="0"/>
              <wp:lineTo x="5622" y="0"/>
              <wp:lineTo x="0" y="0"/>
            </wp:wrapPolygon>
          </wp:wrapTight>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0650" cy="157964"/>
                  </a:xfrm>
                  <a:prstGeom prst="rect">
                    <a:avLst/>
                  </a:prstGeom>
                </pic:spPr>
              </pic:pic>
            </a:graphicData>
          </a:graphic>
        </wp:anchor>
      </w:drawing>
    </w:r>
    <w:r w:rsidR="00A637FC">
      <w:rPr>
        <w:color w:val="000000"/>
      </w:rPr>
      <w:fldChar w:fldCharType="begin"/>
    </w:r>
    <w:r w:rsidR="00A637FC">
      <w:rPr>
        <w:color w:val="000000"/>
      </w:rPr>
      <w:instrText>PAGE</w:instrText>
    </w:r>
    <w:r w:rsidR="00A637FC">
      <w:rPr>
        <w:color w:val="000000"/>
      </w:rPr>
      <w:fldChar w:fldCharType="separate"/>
    </w:r>
    <w:r w:rsidR="001C286D">
      <w:rPr>
        <w:noProof/>
        <w:color w:val="000000"/>
      </w:rPr>
      <w:t>2</w:t>
    </w:r>
    <w:r w:rsidR="00A637FC">
      <w:rPr>
        <w:color w:val="000000"/>
      </w:rPr>
      <w:fldChar w:fldCharType="end"/>
    </w:r>
    <w:r w:rsidR="00A637FC">
      <w:rPr>
        <w:color w:val="000000"/>
      </w:rPr>
      <w:t xml:space="preserve"> | </w:t>
    </w:r>
    <w:r w:rsidR="00A637FC">
      <w:rPr>
        <w:color w:val="7F7F7F"/>
      </w:rPr>
      <w:t>Page</w:t>
    </w:r>
  </w:p>
  <w:p w14:paraId="0C05501F" w14:textId="77777777" w:rsidR="001B1286" w:rsidRDefault="001B128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1D947" w14:textId="77777777" w:rsidR="0044776A" w:rsidRDefault="0044776A">
      <w:pPr>
        <w:spacing w:after="0" w:line="240" w:lineRule="auto"/>
      </w:pPr>
      <w:r>
        <w:separator/>
      </w:r>
    </w:p>
  </w:footnote>
  <w:footnote w:type="continuationSeparator" w:id="0">
    <w:p w14:paraId="6D5DE0A4" w14:textId="77777777" w:rsidR="0044776A" w:rsidRDefault="00447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44220C"/>
    <w:multiLevelType w:val="hybridMultilevel"/>
    <w:tmpl w:val="D55E1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833CC5"/>
    <w:multiLevelType w:val="hybridMultilevel"/>
    <w:tmpl w:val="2D9C3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484328"/>
    <w:multiLevelType w:val="hybridMultilevel"/>
    <w:tmpl w:val="3E6E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B08DA"/>
    <w:multiLevelType w:val="multilevel"/>
    <w:tmpl w:val="83605A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C777302"/>
    <w:multiLevelType w:val="hybridMultilevel"/>
    <w:tmpl w:val="CAD623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F36CD4"/>
    <w:multiLevelType w:val="hybridMultilevel"/>
    <w:tmpl w:val="90660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300D0F"/>
    <w:multiLevelType w:val="multilevel"/>
    <w:tmpl w:val="32F066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079253F"/>
    <w:multiLevelType w:val="multilevel"/>
    <w:tmpl w:val="50A890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F0D5BF5"/>
    <w:multiLevelType w:val="multilevel"/>
    <w:tmpl w:val="01685D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8"/>
  </w:num>
  <w:num w:numId="3">
    <w:abstractNumId w:val="6"/>
  </w:num>
  <w:num w:numId="4">
    <w:abstractNumId w:val="7"/>
  </w:num>
  <w:num w:numId="5">
    <w:abstractNumId w:val="0"/>
  </w:num>
  <w:num w:numId="6">
    <w:abstractNumId w:val="1"/>
  </w:num>
  <w:num w:numId="7">
    <w:abstractNumId w:val="5"/>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LIwNrEwMTEztTRU0lEKTi0uzszPAykwqgUAQdzTQCwAAAA="/>
  </w:docVars>
  <w:rsids>
    <w:rsidRoot w:val="001B1286"/>
    <w:rsid w:val="00131694"/>
    <w:rsid w:val="00172B19"/>
    <w:rsid w:val="001B1286"/>
    <w:rsid w:val="001C286D"/>
    <w:rsid w:val="001F073F"/>
    <w:rsid w:val="003F5E6C"/>
    <w:rsid w:val="0044776A"/>
    <w:rsid w:val="004720B2"/>
    <w:rsid w:val="004A2D41"/>
    <w:rsid w:val="004F7151"/>
    <w:rsid w:val="005542F4"/>
    <w:rsid w:val="00580295"/>
    <w:rsid w:val="005A770F"/>
    <w:rsid w:val="006C3CC2"/>
    <w:rsid w:val="006F2ADA"/>
    <w:rsid w:val="0079398B"/>
    <w:rsid w:val="007F19AA"/>
    <w:rsid w:val="00A637FC"/>
    <w:rsid w:val="00AF08A7"/>
    <w:rsid w:val="00B51C85"/>
    <w:rsid w:val="00BA2530"/>
    <w:rsid w:val="00BB17E4"/>
    <w:rsid w:val="00C46CC0"/>
    <w:rsid w:val="00C75B10"/>
    <w:rsid w:val="00E70A7E"/>
    <w:rsid w:val="00EE27F9"/>
    <w:rsid w:val="00F127E6"/>
    <w:rsid w:val="00FE2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E54C6D"/>
  <w15:docId w15:val="{86A55E57-F4E8-4E41-8BD5-B4230154F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130615"/>
    <w:pPr>
      <w:ind w:left="720"/>
      <w:contextualSpacing/>
    </w:pPr>
  </w:style>
  <w:style w:type="table" w:styleId="TableGrid">
    <w:name w:val="Table Grid"/>
    <w:basedOn w:val="TableNormal"/>
    <w:uiPriority w:val="39"/>
    <w:rsid w:val="00635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5F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FB2"/>
  </w:style>
  <w:style w:type="paragraph" w:styleId="Footer">
    <w:name w:val="footer"/>
    <w:basedOn w:val="Normal"/>
    <w:link w:val="FooterChar"/>
    <w:uiPriority w:val="99"/>
    <w:unhideWhenUsed/>
    <w:rsid w:val="00FC5F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FB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5A770F"/>
    <w:rPr>
      <w:color w:val="0563C1" w:themeColor="hyperlink"/>
      <w:u w:val="single"/>
    </w:rPr>
  </w:style>
  <w:style w:type="character" w:styleId="FollowedHyperlink">
    <w:name w:val="FollowedHyperlink"/>
    <w:basedOn w:val="DefaultParagraphFont"/>
    <w:uiPriority w:val="99"/>
    <w:semiHidden/>
    <w:unhideWhenUsed/>
    <w:rsid w:val="006F2ADA"/>
    <w:rPr>
      <w:color w:val="954F72" w:themeColor="followedHyperlink"/>
      <w:u w:val="single"/>
    </w:rPr>
  </w:style>
  <w:style w:type="paragraph" w:styleId="BalloonText">
    <w:name w:val="Balloon Text"/>
    <w:basedOn w:val="Normal"/>
    <w:link w:val="BalloonTextChar"/>
    <w:uiPriority w:val="99"/>
    <w:semiHidden/>
    <w:unhideWhenUsed/>
    <w:rsid w:val="00BB17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7E4"/>
    <w:rPr>
      <w:rFonts w:ascii="Segoe UI" w:hAnsi="Segoe UI" w:cs="Segoe UI"/>
      <w:sz w:val="18"/>
      <w:szCs w:val="18"/>
    </w:rPr>
  </w:style>
  <w:style w:type="character" w:styleId="CommentReference">
    <w:name w:val="annotation reference"/>
    <w:basedOn w:val="DefaultParagraphFont"/>
    <w:uiPriority w:val="99"/>
    <w:semiHidden/>
    <w:unhideWhenUsed/>
    <w:rsid w:val="00E70A7E"/>
    <w:rPr>
      <w:sz w:val="16"/>
      <w:szCs w:val="16"/>
    </w:rPr>
  </w:style>
  <w:style w:type="paragraph" w:styleId="CommentText">
    <w:name w:val="annotation text"/>
    <w:basedOn w:val="Normal"/>
    <w:link w:val="CommentTextChar"/>
    <w:uiPriority w:val="99"/>
    <w:semiHidden/>
    <w:unhideWhenUsed/>
    <w:rsid w:val="00E70A7E"/>
    <w:pPr>
      <w:spacing w:line="240" w:lineRule="auto"/>
    </w:pPr>
    <w:rPr>
      <w:sz w:val="20"/>
      <w:szCs w:val="20"/>
    </w:rPr>
  </w:style>
  <w:style w:type="character" w:customStyle="1" w:styleId="CommentTextChar">
    <w:name w:val="Comment Text Char"/>
    <w:basedOn w:val="DefaultParagraphFont"/>
    <w:link w:val="CommentText"/>
    <w:uiPriority w:val="99"/>
    <w:semiHidden/>
    <w:rsid w:val="00E70A7E"/>
    <w:rPr>
      <w:sz w:val="20"/>
      <w:szCs w:val="20"/>
    </w:rPr>
  </w:style>
  <w:style w:type="paragraph" w:styleId="CommentSubject">
    <w:name w:val="annotation subject"/>
    <w:basedOn w:val="CommentText"/>
    <w:next w:val="CommentText"/>
    <w:link w:val="CommentSubjectChar"/>
    <w:uiPriority w:val="99"/>
    <w:semiHidden/>
    <w:unhideWhenUsed/>
    <w:rsid w:val="00E70A7E"/>
    <w:rPr>
      <w:b/>
      <w:bCs/>
    </w:rPr>
  </w:style>
  <w:style w:type="character" w:customStyle="1" w:styleId="CommentSubjectChar">
    <w:name w:val="Comment Subject Char"/>
    <w:basedOn w:val="CommentTextChar"/>
    <w:link w:val="CommentSubject"/>
    <w:uiPriority w:val="99"/>
    <w:semiHidden/>
    <w:rsid w:val="00E70A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rive.google.com/file/d/1lF8miuNWP5iI3-I-FWVa-0_hdcHyaiq7/view?usp=sharing" TargetMode="Externa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r.berkeley.edu/performance/achieve-together/achieve-together-achievement-criteria"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hr.berkeley.edu/uc-systemwide-core-competency-abc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aKL994NBbAjik4FRZtrlDUuAFw==">AMUW2mVJa6FEM9NQsg4MIwPPxNEfEo6L4h1lG3xzgZuEIJIBCRKXJALK7y/xX8Ay+c684biVpQ2S/VkiBZXH+ul4b11UQg6T+oDRpQMXgDuVbBAExDr58WNGjGkZFOcPH63OFCgIbf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5836044-3D51-4164-976E-C876122BC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31</Words>
  <Characters>644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C Berkeley</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Lm Stopper</dc:creator>
  <cp:lastModifiedBy>Angela Stopper</cp:lastModifiedBy>
  <cp:revision>2</cp:revision>
  <dcterms:created xsi:type="dcterms:W3CDTF">2021-04-26T23:35:00Z</dcterms:created>
  <dcterms:modified xsi:type="dcterms:W3CDTF">2021-04-26T23:35:00Z</dcterms:modified>
</cp:coreProperties>
</file>